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138460" w14:textId="484BA134" w:rsidR="0065413A" w:rsidRPr="00AB3906" w:rsidRDefault="00201AD2" w:rsidP="00AB3906">
      <w:pPr>
        <w:pStyle w:val="Title"/>
        <w:rPr>
          <w:rFonts w:ascii="Gill Sans MT" w:hAnsi="Gill Sans MT"/>
          <w:sz w:val="36"/>
          <w:szCs w:val="24"/>
        </w:rPr>
      </w:pPr>
      <w:r w:rsidRPr="00201AD2">
        <w:rPr>
          <w:rFonts w:ascii="Gill Sans MT" w:hAnsi="Gill Sans MT"/>
          <w:sz w:val="36"/>
          <w:szCs w:val="24"/>
        </w:rPr>
        <w:t>Cuesta College for Kids Course Proposal</w:t>
      </w:r>
    </w:p>
    <w:tbl>
      <w:tblPr>
        <w:tblpPr w:leftFromText="180" w:rightFromText="180" w:vertAnchor="page" w:horzAnchor="margin" w:tblpX="-185" w:tblpY="1156"/>
        <w:tblW w:w="116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451"/>
        <w:gridCol w:w="427"/>
        <w:gridCol w:w="181"/>
        <w:gridCol w:w="538"/>
        <w:gridCol w:w="548"/>
        <w:gridCol w:w="79"/>
        <w:gridCol w:w="365"/>
        <w:gridCol w:w="15"/>
        <w:gridCol w:w="520"/>
        <w:gridCol w:w="191"/>
        <w:gridCol w:w="315"/>
        <w:gridCol w:w="135"/>
        <w:gridCol w:w="447"/>
        <w:gridCol w:w="84"/>
        <w:gridCol w:w="88"/>
        <w:gridCol w:w="273"/>
        <w:gridCol w:w="548"/>
        <w:gridCol w:w="352"/>
        <w:gridCol w:w="98"/>
        <w:gridCol w:w="1078"/>
        <w:gridCol w:w="129"/>
        <w:gridCol w:w="42"/>
        <w:gridCol w:w="101"/>
        <w:gridCol w:w="82"/>
        <w:gridCol w:w="368"/>
        <w:gridCol w:w="169"/>
        <w:gridCol w:w="85"/>
        <w:gridCol w:w="188"/>
        <w:gridCol w:w="368"/>
        <w:gridCol w:w="343"/>
        <w:gridCol w:w="6"/>
        <w:gridCol w:w="583"/>
        <w:gridCol w:w="868"/>
        <w:gridCol w:w="540"/>
      </w:tblGrid>
      <w:tr w:rsidR="00A85C96" w:rsidRPr="00B838AB" w14:paraId="2D0BDC1A" w14:textId="77777777" w:rsidTr="00AB3906">
        <w:trPr>
          <w:trHeight w:val="288"/>
        </w:trPr>
        <w:tc>
          <w:tcPr>
            <w:tcW w:w="11605" w:type="dxa"/>
            <w:gridSpan w:val="34"/>
            <w:shd w:val="clear" w:color="auto" w:fill="767171"/>
            <w:vAlign w:val="center"/>
          </w:tcPr>
          <w:p w14:paraId="21FE1F84" w14:textId="77777777" w:rsidR="00A85C96" w:rsidRPr="00AB3906" w:rsidRDefault="00A85C96" w:rsidP="00371DC2">
            <w:pPr>
              <w:jc w:val="center"/>
              <w:rPr>
                <w:color w:val="FFFFFF" w:themeColor="background1"/>
              </w:rPr>
            </w:pPr>
            <w:r w:rsidRPr="00AB3906">
              <w:rPr>
                <w:b/>
                <w:color w:val="FFFFFF" w:themeColor="background1"/>
                <w:szCs w:val="2"/>
              </w:rPr>
              <w:t>Instructor Information</w:t>
            </w:r>
          </w:p>
        </w:tc>
      </w:tr>
      <w:tr w:rsidR="004E173F" w:rsidRPr="00B838AB" w14:paraId="1D25ECA7" w14:textId="77777777" w:rsidTr="00B17FA9">
        <w:trPr>
          <w:trHeight w:val="288"/>
        </w:trPr>
        <w:tc>
          <w:tcPr>
            <w:tcW w:w="1451" w:type="dxa"/>
            <w:vAlign w:val="center"/>
          </w:tcPr>
          <w:p w14:paraId="3B07A06C" w14:textId="77777777" w:rsidR="004E173F" w:rsidRPr="00B838AB" w:rsidRDefault="004E173F" w:rsidP="00371DC2">
            <w:pPr>
              <w:jc w:val="right"/>
              <w:rPr>
                <w:b/>
              </w:rPr>
            </w:pPr>
            <w:r w:rsidRPr="00B838AB">
              <w:rPr>
                <w:b/>
              </w:rPr>
              <w:t>First Name:</w:t>
            </w:r>
          </w:p>
        </w:tc>
        <w:tc>
          <w:tcPr>
            <w:tcW w:w="2673" w:type="dxa"/>
            <w:gridSpan w:val="8"/>
            <w:vAlign w:val="center"/>
          </w:tcPr>
          <w:p w14:paraId="2EA213F2" w14:textId="77777777" w:rsidR="004E173F" w:rsidRPr="00B838AB" w:rsidRDefault="004E173F" w:rsidP="00371DC2"/>
        </w:tc>
        <w:tc>
          <w:tcPr>
            <w:tcW w:w="1260" w:type="dxa"/>
            <w:gridSpan w:val="6"/>
            <w:vAlign w:val="center"/>
          </w:tcPr>
          <w:p w14:paraId="1AE3F40C" w14:textId="77777777" w:rsidR="004E173F" w:rsidRPr="00B838AB" w:rsidRDefault="004E173F" w:rsidP="00371DC2">
            <w:pPr>
              <w:jc w:val="right"/>
              <w:rPr>
                <w:b/>
              </w:rPr>
            </w:pPr>
            <w:r w:rsidRPr="00B838AB">
              <w:rPr>
                <w:b/>
              </w:rPr>
              <w:t>Last Name:</w:t>
            </w:r>
          </w:p>
        </w:tc>
        <w:tc>
          <w:tcPr>
            <w:tcW w:w="3240" w:type="dxa"/>
            <w:gridSpan w:val="11"/>
            <w:vAlign w:val="center"/>
          </w:tcPr>
          <w:p w14:paraId="36162EA0" w14:textId="77777777" w:rsidR="004E173F" w:rsidRPr="00B838AB" w:rsidRDefault="004E173F" w:rsidP="00371DC2"/>
        </w:tc>
        <w:tc>
          <w:tcPr>
            <w:tcW w:w="990" w:type="dxa"/>
            <w:gridSpan w:val="5"/>
            <w:vAlign w:val="center"/>
          </w:tcPr>
          <w:p w14:paraId="0C0787CB" w14:textId="77777777" w:rsidR="004E173F" w:rsidRPr="00B838AB" w:rsidRDefault="004E173F" w:rsidP="00371DC2">
            <w:pPr>
              <w:jc w:val="right"/>
              <w:rPr>
                <w:b/>
              </w:rPr>
            </w:pPr>
            <w:r w:rsidRPr="00B838AB">
              <w:rPr>
                <w:b/>
              </w:rPr>
              <w:t>D.O.B.:</w:t>
            </w:r>
          </w:p>
        </w:tc>
        <w:tc>
          <w:tcPr>
            <w:tcW w:w="1991" w:type="dxa"/>
            <w:gridSpan w:val="3"/>
            <w:vAlign w:val="center"/>
          </w:tcPr>
          <w:p w14:paraId="610BCF8B" w14:textId="0EEBC8C6" w:rsidR="004E173F" w:rsidRPr="00B838AB" w:rsidRDefault="004E173F" w:rsidP="00371DC2"/>
        </w:tc>
      </w:tr>
      <w:tr w:rsidR="00152057" w:rsidRPr="00B838AB" w14:paraId="33DB20E6" w14:textId="77777777" w:rsidTr="00B17FA9">
        <w:trPr>
          <w:trHeight w:val="288"/>
        </w:trPr>
        <w:tc>
          <w:tcPr>
            <w:tcW w:w="3604" w:type="dxa"/>
            <w:gridSpan w:val="8"/>
            <w:vAlign w:val="center"/>
          </w:tcPr>
          <w:p w14:paraId="52F47E63" w14:textId="77777777" w:rsidR="00152057" w:rsidRPr="00B838AB" w:rsidRDefault="00152057" w:rsidP="00371DC2">
            <w:pPr>
              <w:jc w:val="right"/>
              <w:rPr>
                <w:b/>
              </w:rPr>
            </w:pPr>
            <w:r w:rsidRPr="00B838AB">
              <w:rPr>
                <w:b/>
              </w:rPr>
              <w:t>Business Name</w:t>
            </w:r>
            <w:r>
              <w:rPr>
                <w:b/>
              </w:rPr>
              <w:t xml:space="preserve"> </w:t>
            </w:r>
            <w:r>
              <w:t>(Leave blank if NA)</w:t>
            </w:r>
            <w:r w:rsidRPr="00B838AB">
              <w:rPr>
                <w:b/>
              </w:rPr>
              <w:t>:</w:t>
            </w:r>
          </w:p>
        </w:tc>
        <w:tc>
          <w:tcPr>
            <w:tcW w:w="4300" w:type="dxa"/>
            <w:gridSpan w:val="14"/>
            <w:vAlign w:val="center"/>
          </w:tcPr>
          <w:p w14:paraId="38D54FB6" w14:textId="77777777" w:rsidR="00152057" w:rsidRPr="00B838AB" w:rsidRDefault="00152057" w:rsidP="00371DC2"/>
        </w:tc>
        <w:tc>
          <w:tcPr>
            <w:tcW w:w="1710" w:type="dxa"/>
            <w:gridSpan w:val="9"/>
            <w:vAlign w:val="center"/>
          </w:tcPr>
          <w:p w14:paraId="1EAFBA45" w14:textId="4B6CE465" w:rsidR="00152057" w:rsidRPr="00152057" w:rsidRDefault="00187806" w:rsidP="00152057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TIN/</w:t>
            </w:r>
            <w:r w:rsidR="00152057" w:rsidRPr="00152057">
              <w:rPr>
                <w:b/>
                <w:bCs/>
              </w:rPr>
              <w:t>Banner ID</w:t>
            </w:r>
            <w:r w:rsidR="00152057">
              <w:rPr>
                <w:b/>
                <w:bCs/>
              </w:rPr>
              <w:t>:</w:t>
            </w:r>
          </w:p>
        </w:tc>
        <w:tc>
          <w:tcPr>
            <w:tcW w:w="1991" w:type="dxa"/>
            <w:gridSpan w:val="3"/>
            <w:vAlign w:val="center"/>
          </w:tcPr>
          <w:p w14:paraId="08A16CE4" w14:textId="0A2A9556" w:rsidR="00152057" w:rsidRPr="00B838AB" w:rsidRDefault="00152057" w:rsidP="00371DC2"/>
        </w:tc>
      </w:tr>
      <w:tr w:rsidR="00A85C96" w:rsidRPr="00B838AB" w14:paraId="203586C1" w14:textId="77777777" w:rsidTr="00B17FA9">
        <w:trPr>
          <w:trHeight w:val="288"/>
        </w:trPr>
        <w:tc>
          <w:tcPr>
            <w:tcW w:w="1878" w:type="dxa"/>
            <w:gridSpan w:val="2"/>
            <w:vAlign w:val="center"/>
          </w:tcPr>
          <w:p w14:paraId="7889E8A0" w14:textId="77777777" w:rsidR="00A85C96" w:rsidRPr="00B838AB" w:rsidRDefault="00A85C96" w:rsidP="00371DC2">
            <w:pPr>
              <w:jc w:val="right"/>
              <w:rPr>
                <w:b/>
              </w:rPr>
            </w:pPr>
            <w:r w:rsidRPr="00B838AB">
              <w:rPr>
                <w:b/>
              </w:rPr>
              <w:t>Address:</w:t>
            </w:r>
          </w:p>
        </w:tc>
        <w:tc>
          <w:tcPr>
            <w:tcW w:w="2752" w:type="dxa"/>
            <w:gridSpan w:val="9"/>
            <w:vAlign w:val="center"/>
          </w:tcPr>
          <w:p w14:paraId="5DAE307E" w14:textId="77777777" w:rsidR="00A85C96" w:rsidRPr="00B838AB" w:rsidRDefault="00A85C96" w:rsidP="00371DC2"/>
        </w:tc>
        <w:tc>
          <w:tcPr>
            <w:tcW w:w="666" w:type="dxa"/>
            <w:gridSpan w:val="3"/>
            <w:vAlign w:val="center"/>
          </w:tcPr>
          <w:p w14:paraId="7E87410A" w14:textId="77777777" w:rsidR="00A85C96" w:rsidRPr="00B838AB" w:rsidRDefault="00A85C96" w:rsidP="00371DC2">
            <w:pPr>
              <w:jc w:val="right"/>
              <w:rPr>
                <w:b/>
              </w:rPr>
            </w:pPr>
            <w:r w:rsidRPr="00B838AB">
              <w:rPr>
                <w:b/>
              </w:rPr>
              <w:t>City:</w:t>
            </w:r>
          </w:p>
        </w:tc>
        <w:tc>
          <w:tcPr>
            <w:tcW w:w="2566" w:type="dxa"/>
            <w:gridSpan w:val="7"/>
            <w:vAlign w:val="center"/>
          </w:tcPr>
          <w:p w14:paraId="25D712B9" w14:textId="77777777" w:rsidR="00A85C96" w:rsidRPr="00B838AB" w:rsidRDefault="00A85C96" w:rsidP="00371DC2"/>
        </w:tc>
        <w:tc>
          <w:tcPr>
            <w:tcW w:w="847" w:type="dxa"/>
            <w:gridSpan w:val="6"/>
            <w:vAlign w:val="center"/>
          </w:tcPr>
          <w:p w14:paraId="46F600DF" w14:textId="77777777" w:rsidR="00A85C96" w:rsidRPr="00B838AB" w:rsidRDefault="00A85C96" w:rsidP="00371DC2">
            <w:pPr>
              <w:jc w:val="right"/>
              <w:rPr>
                <w:b/>
              </w:rPr>
            </w:pPr>
            <w:r w:rsidRPr="00B838AB">
              <w:rPr>
                <w:b/>
              </w:rPr>
              <w:t>State:</w:t>
            </w:r>
          </w:p>
        </w:tc>
        <w:tc>
          <w:tcPr>
            <w:tcW w:w="899" w:type="dxa"/>
            <w:gridSpan w:val="3"/>
            <w:vAlign w:val="center"/>
          </w:tcPr>
          <w:p w14:paraId="668C57A8" w14:textId="77777777" w:rsidR="00A85C96" w:rsidRPr="00B838AB" w:rsidRDefault="00A85C96" w:rsidP="00371DC2"/>
        </w:tc>
        <w:tc>
          <w:tcPr>
            <w:tcW w:w="589" w:type="dxa"/>
            <w:gridSpan w:val="2"/>
            <w:vAlign w:val="center"/>
          </w:tcPr>
          <w:p w14:paraId="310BB068" w14:textId="77777777" w:rsidR="00A85C96" w:rsidRPr="00B838AB" w:rsidRDefault="00A85C96" w:rsidP="00371DC2">
            <w:pPr>
              <w:jc w:val="right"/>
              <w:rPr>
                <w:b/>
              </w:rPr>
            </w:pPr>
            <w:r w:rsidRPr="00B838AB">
              <w:rPr>
                <w:b/>
              </w:rPr>
              <w:t>Zip:</w:t>
            </w:r>
          </w:p>
        </w:tc>
        <w:tc>
          <w:tcPr>
            <w:tcW w:w="1408" w:type="dxa"/>
            <w:gridSpan w:val="2"/>
            <w:vAlign w:val="center"/>
          </w:tcPr>
          <w:p w14:paraId="287B6099" w14:textId="77777777" w:rsidR="00A85C96" w:rsidRPr="00B838AB" w:rsidRDefault="00A85C96" w:rsidP="00371DC2"/>
        </w:tc>
      </w:tr>
      <w:tr w:rsidR="00EA1CCE" w:rsidRPr="00B838AB" w14:paraId="69CAE265" w14:textId="77777777" w:rsidTr="00B17FA9">
        <w:trPr>
          <w:trHeight w:val="288"/>
        </w:trPr>
        <w:tc>
          <w:tcPr>
            <w:tcW w:w="2059" w:type="dxa"/>
            <w:gridSpan w:val="3"/>
            <w:vAlign w:val="center"/>
          </w:tcPr>
          <w:p w14:paraId="4567ECA3" w14:textId="77777777" w:rsidR="00EA1CCE" w:rsidRPr="00B838AB" w:rsidRDefault="00EA1CCE" w:rsidP="00EA1CCE">
            <w:pPr>
              <w:jc w:val="right"/>
              <w:rPr>
                <w:b/>
              </w:rPr>
            </w:pPr>
            <w:r>
              <w:rPr>
                <w:b/>
              </w:rPr>
              <w:t xml:space="preserve">Cell </w:t>
            </w:r>
            <w:r w:rsidRPr="00B838AB">
              <w:rPr>
                <w:b/>
              </w:rPr>
              <w:t>Phone Number:</w:t>
            </w:r>
          </w:p>
        </w:tc>
        <w:tc>
          <w:tcPr>
            <w:tcW w:w="1530" w:type="dxa"/>
            <w:gridSpan w:val="4"/>
            <w:vAlign w:val="center"/>
          </w:tcPr>
          <w:p w14:paraId="3EEE0AD9" w14:textId="2B56C72C" w:rsidR="00EA1CCE" w:rsidRPr="009B2872" w:rsidRDefault="00EA1CCE" w:rsidP="009B2872">
            <w:pPr>
              <w:rPr>
                <w:bCs/>
              </w:rPr>
            </w:pPr>
          </w:p>
        </w:tc>
        <w:tc>
          <w:tcPr>
            <w:tcW w:w="1623" w:type="dxa"/>
            <w:gridSpan w:val="6"/>
            <w:vAlign w:val="center"/>
          </w:tcPr>
          <w:p w14:paraId="4D22F44F" w14:textId="4CE3F307" w:rsidR="00EA1CCE" w:rsidRPr="00B838AB" w:rsidRDefault="00EA1CCE" w:rsidP="00EA1CCE">
            <w:pPr>
              <w:jc w:val="right"/>
              <w:rPr>
                <w:b/>
              </w:rPr>
            </w:pPr>
            <w:r w:rsidRPr="00B81DAD">
              <w:rPr>
                <w:b/>
              </w:rPr>
              <w:t>Email Address:</w:t>
            </w:r>
          </w:p>
        </w:tc>
        <w:tc>
          <w:tcPr>
            <w:tcW w:w="2521" w:type="dxa"/>
            <w:gridSpan w:val="7"/>
            <w:vAlign w:val="center"/>
          </w:tcPr>
          <w:p w14:paraId="51034D7F" w14:textId="77777777" w:rsidR="00EA1CCE" w:rsidRPr="009B2872" w:rsidRDefault="00EA1CCE" w:rsidP="009B2872">
            <w:pPr>
              <w:rPr>
                <w:bCs/>
              </w:rPr>
            </w:pPr>
          </w:p>
        </w:tc>
        <w:tc>
          <w:tcPr>
            <w:tcW w:w="1532" w:type="dxa"/>
            <w:gridSpan w:val="9"/>
            <w:vAlign w:val="center"/>
          </w:tcPr>
          <w:p w14:paraId="06C0CFF7" w14:textId="58169696" w:rsidR="00EA1CCE" w:rsidRPr="00B838AB" w:rsidRDefault="00EA1CCE" w:rsidP="00EA1CCE">
            <w:pPr>
              <w:jc w:val="right"/>
              <w:rPr>
                <w:b/>
              </w:rPr>
            </w:pPr>
            <w:r w:rsidRPr="00B81DAD">
              <w:rPr>
                <w:b/>
              </w:rPr>
              <w:t>Web Address:</w:t>
            </w:r>
          </w:p>
        </w:tc>
        <w:tc>
          <w:tcPr>
            <w:tcW w:w="2340" w:type="dxa"/>
            <w:gridSpan w:val="5"/>
            <w:vAlign w:val="center"/>
          </w:tcPr>
          <w:p w14:paraId="407F644B" w14:textId="706A9F23" w:rsidR="00EA1CCE" w:rsidRPr="00B838AB" w:rsidRDefault="00EA1CCE" w:rsidP="00EA1CCE">
            <w:pPr>
              <w:jc w:val="right"/>
              <w:rPr>
                <w:b/>
              </w:rPr>
            </w:pPr>
          </w:p>
        </w:tc>
      </w:tr>
      <w:tr w:rsidR="00B17FA9" w:rsidRPr="00B838AB" w14:paraId="75E0B1C3" w14:textId="77777777" w:rsidTr="00B17FA9">
        <w:trPr>
          <w:trHeight w:val="288"/>
        </w:trPr>
        <w:tc>
          <w:tcPr>
            <w:tcW w:w="3145" w:type="dxa"/>
            <w:gridSpan w:val="5"/>
            <w:vAlign w:val="center"/>
          </w:tcPr>
          <w:p w14:paraId="3EEDAAA0" w14:textId="58716A98" w:rsidR="00B17FA9" w:rsidRPr="00B838AB" w:rsidRDefault="00B17FA9" w:rsidP="00B17FA9">
            <w:pPr>
              <w:jc w:val="right"/>
              <w:rPr>
                <w:b/>
              </w:rPr>
            </w:pPr>
            <w:r w:rsidRPr="00B81DAD">
              <w:rPr>
                <w:b/>
                <w:i/>
                <w:color w:val="000000" w:themeColor="text1"/>
                <w:sz w:val="20"/>
              </w:rPr>
              <w:t>*Confirm permission to release the following contact information:</w:t>
            </w:r>
          </w:p>
        </w:tc>
        <w:tc>
          <w:tcPr>
            <w:tcW w:w="1170" w:type="dxa"/>
            <w:gridSpan w:val="5"/>
            <w:vAlign w:val="center"/>
          </w:tcPr>
          <w:p w14:paraId="3EB7912B" w14:textId="121323CF" w:rsidR="00B17FA9" w:rsidRPr="00B838AB" w:rsidRDefault="00B17FA9" w:rsidP="00B17FA9">
            <w:pPr>
              <w:jc w:val="right"/>
              <w:rPr>
                <w:b/>
              </w:rPr>
            </w:pPr>
            <w:r w:rsidRPr="00B81DAD">
              <w:rPr>
                <w:b/>
                <w:sz w:val="20"/>
              </w:rPr>
              <w:t>Cell Phone</w:t>
            </w:r>
          </w:p>
        </w:tc>
        <w:tc>
          <w:tcPr>
            <w:tcW w:w="450" w:type="dxa"/>
            <w:gridSpan w:val="2"/>
            <w:vAlign w:val="center"/>
          </w:tcPr>
          <w:p w14:paraId="2348FEAE" w14:textId="035186D5" w:rsidR="00B17FA9" w:rsidRPr="00B838AB" w:rsidRDefault="00B17FA9" w:rsidP="00B17FA9">
            <w:pPr>
              <w:jc w:val="right"/>
              <w:rPr>
                <w:b/>
              </w:rPr>
            </w:pPr>
            <w:r w:rsidRPr="00B81DAD">
              <w:rPr>
                <w:sz w:val="20"/>
              </w:rPr>
              <w:t>[  ]</w:t>
            </w:r>
          </w:p>
        </w:tc>
        <w:tc>
          <w:tcPr>
            <w:tcW w:w="1440" w:type="dxa"/>
            <w:gridSpan w:val="5"/>
            <w:vAlign w:val="center"/>
          </w:tcPr>
          <w:p w14:paraId="425F2DCE" w14:textId="69AE498E" w:rsidR="00B17FA9" w:rsidRPr="00B838AB" w:rsidRDefault="00B17FA9" w:rsidP="00B17FA9">
            <w:pPr>
              <w:jc w:val="right"/>
              <w:rPr>
                <w:b/>
              </w:rPr>
            </w:pPr>
            <w:r w:rsidRPr="00B81DAD">
              <w:rPr>
                <w:b/>
                <w:sz w:val="20"/>
              </w:rPr>
              <w:t>Email Address</w:t>
            </w:r>
          </w:p>
        </w:tc>
        <w:tc>
          <w:tcPr>
            <w:tcW w:w="450" w:type="dxa"/>
            <w:gridSpan w:val="2"/>
            <w:vAlign w:val="center"/>
          </w:tcPr>
          <w:p w14:paraId="586D1472" w14:textId="5E48C4EC" w:rsidR="00B17FA9" w:rsidRPr="00B838AB" w:rsidRDefault="00B17FA9" w:rsidP="00B17FA9">
            <w:pPr>
              <w:jc w:val="right"/>
              <w:rPr>
                <w:b/>
              </w:rPr>
            </w:pPr>
            <w:r w:rsidRPr="00B81DAD">
              <w:rPr>
                <w:sz w:val="20"/>
              </w:rPr>
              <w:t>[  ]</w:t>
            </w:r>
          </w:p>
        </w:tc>
        <w:tc>
          <w:tcPr>
            <w:tcW w:w="1350" w:type="dxa"/>
            <w:gridSpan w:val="4"/>
            <w:vAlign w:val="center"/>
          </w:tcPr>
          <w:p w14:paraId="6BB646BB" w14:textId="28B777A3" w:rsidR="00B17FA9" w:rsidRPr="00B838AB" w:rsidRDefault="00B17FA9" w:rsidP="00B17FA9">
            <w:pPr>
              <w:jc w:val="right"/>
              <w:rPr>
                <w:b/>
              </w:rPr>
            </w:pPr>
            <w:r w:rsidRPr="00B81DAD">
              <w:rPr>
                <w:b/>
                <w:sz w:val="20"/>
              </w:rPr>
              <w:t>Web Address</w:t>
            </w:r>
          </w:p>
        </w:tc>
        <w:tc>
          <w:tcPr>
            <w:tcW w:w="450" w:type="dxa"/>
            <w:gridSpan w:val="2"/>
            <w:vAlign w:val="center"/>
          </w:tcPr>
          <w:p w14:paraId="4AC474A9" w14:textId="21758341" w:rsidR="00B17FA9" w:rsidRPr="00B838AB" w:rsidRDefault="00B17FA9" w:rsidP="00B17FA9">
            <w:pPr>
              <w:jc w:val="right"/>
              <w:rPr>
                <w:b/>
              </w:rPr>
            </w:pPr>
            <w:r w:rsidRPr="00B81DAD">
              <w:rPr>
                <w:sz w:val="20"/>
              </w:rPr>
              <w:t>[  ]</w:t>
            </w:r>
          </w:p>
        </w:tc>
        <w:tc>
          <w:tcPr>
            <w:tcW w:w="2610" w:type="dxa"/>
            <w:gridSpan w:val="8"/>
            <w:vAlign w:val="center"/>
          </w:tcPr>
          <w:p w14:paraId="6DBC53A1" w14:textId="343922B1" w:rsidR="00B17FA9" w:rsidRPr="00B838AB" w:rsidRDefault="00B17FA9" w:rsidP="00B17FA9">
            <w:pPr>
              <w:jc w:val="right"/>
              <w:rPr>
                <w:b/>
              </w:rPr>
            </w:pPr>
            <w:r w:rsidRPr="00B81DAD">
              <w:rPr>
                <w:b/>
                <w:sz w:val="20"/>
              </w:rPr>
              <w:t xml:space="preserve">Release no contact info and take </w:t>
            </w:r>
            <w:r>
              <w:rPr>
                <w:b/>
                <w:sz w:val="20"/>
              </w:rPr>
              <w:t xml:space="preserve">a </w:t>
            </w:r>
            <w:r w:rsidRPr="00B81DAD">
              <w:rPr>
                <w:b/>
                <w:sz w:val="20"/>
              </w:rPr>
              <w:t xml:space="preserve">message </w:t>
            </w:r>
          </w:p>
        </w:tc>
        <w:tc>
          <w:tcPr>
            <w:tcW w:w="540" w:type="dxa"/>
            <w:vAlign w:val="center"/>
          </w:tcPr>
          <w:p w14:paraId="275C28D1" w14:textId="0EF49E1F" w:rsidR="00B17FA9" w:rsidRPr="00B838AB" w:rsidRDefault="00B17FA9" w:rsidP="00B17FA9">
            <w:pPr>
              <w:jc w:val="right"/>
              <w:rPr>
                <w:b/>
              </w:rPr>
            </w:pPr>
            <w:r w:rsidRPr="00B81DAD">
              <w:rPr>
                <w:sz w:val="20"/>
              </w:rPr>
              <w:t>[  ]</w:t>
            </w:r>
          </w:p>
        </w:tc>
      </w:tr>
      <w:tr w:rsidR="00EA1CCE" w:rsidRPr="00B838AB" w14:paraId="40A582B1" w14:textId="77777777" w:rsidTr="00B17FA9">
        <w:trPr>
          <w:trHeight w:val="288"/>
        </w:trPr>
        <w:tc>
          <w:tcPr>
            <w:tcW w:w="3224" w:type="dxa"/>
            <w:gridSpan w:val="6"/>
            <w:vAlign w:val="center"/>
          </w:tcPr>
          <w:p w14:paraId="23B3F53E" w14:textId="77777777" w:rsidR="00EA1CCE" w:rsidRPr="00B838AB" w:rsidRDefault="00EA1CCE" w:rsidP="00EA1CCE">
            <w:pPr>
              <w:pStyle w:val="Subtitle"/>
              <w:jc w:val="right"/>
              <w:rPr>
                <w:rFonts w:ascii="Calibri" w:hAnsi="Calibri"/>
                <w:sz w:val="22"/>
              </w:rPr>
            </w:pPr>
            <w:r w:rsidRPr="00B838AB">
              <w:rPr>
                <w:rFonts w:ascii="Calibri" w:hAnsi="Calibri"/>
                <w:sz w:val="22"/>
              </w:rPr>
              <w:t>Biography as it relates to class</w:t>
            </w:r>
          </w:p>
          <w:p w14:paraId="49D4054B" w14:textId="77777777" w:rsidR="00EA1CCE" w:rsidRPr="00B838AB" w:rsidRDefault="00EA1CCE" w:rsidP="00EA1CCE">
            <w:pPr>
              <w:jc w:val="right"/>
              <w:rPr>
                <w:b/>
              </w:rPr>
            </w:pPr>
            <w:r w:rsidRPr="00B838AB">
              <w:t>(2-4 sentences preferred):</w:t>
            </w:r>
          </w:p>
        </w:tc>
        <w:tc>
          <w:tcPr>
            <w:tcW w:w="8381" w:type="dxa"/>
            <w:gridSpan w:val="28"/>
            <w:vAlign w:val="center"/>
          </w:tcPr>
          <w:p w14:paraId="65DBE9CE" w14:textId="47E640A2" w:rsidR="00EA1CCE" w:rsidRPr="00B838AB" w:rsidRDefault="00EA1CCE" w:rsidP="00EA1CCE">
            <w:r>
              <w:t>(this is your opportunity to sell yourself to students as the ideal instructor for this program/class)</w:t>
            </w:r>
          </w:p>
        </w:tc>
      </w:tr>
      <w:tr w:rsidR="00EA1CCE" w:rsidRPr="00B838AB" w14:paraId="6602EE76" w14:textId="77777777" w:rsidTr="00B17FA9">
        <w:trPr>
          <w:trHeight w:val="288"/>
        </w:trPr>
        <w:tc>
          <w:tcPr>
            <w:tcW w:w="2597" w:type="dxa"/>
            <w:gridSpan w:val="4"/>
            <w:vMerge w:val="restart"/>
            <w:vAlign w:val="center"/>
          </w:tcPr>
          <w:p w14:paraId="289387A2" w14:textId="77777777" w:rsidR="00EA1CCE" w:rsidRPr="00EE3878" w:rsidRDefault="00EA1CCE" w:rsidP="00EA1CCE">
            <w:pPr>
              <w:jc w:val="right"/>
              <w:rPr>
                <w:b/>
                <w:bCs/>
                <w:i/>
              </w:rPr>
            </w:pPr>
            <w:r w:rsidRPr="00EE3878">
              <w:rPr>
                <w:b/>
                <w:bCs/>
                <w:i/>
              </w:rPr>
              <w:t xml:space="preserve">Professional References </w:t>
            </w:r>
          </w:p>
          <w:p w14:paraId="3EC728B2" w14:textId="24D5F15A" w:rsidR="00EA1CCE" w:rsidRPr="00B838AB" w:rsidRDefault="00EA1CCE" w:rsidP="00EA1CCE">
            <w:pPr>
              <w:rPr>
                <w:b/>
              </w:rPr>
            </w:pPr>
            <w:r w:rsidRPr="004E173F">
              <w:rPr>
                <w:i/>
                <w:sz w:val="20"/>
              </w:rPr>
              <w:t>(1</w:t>
            </w:r>
            <w:r w:rsidRPr="004E173F">
              <w:rPr>
                <w:i/>
                <w:sz w:val="20"/>
                <w:vertAlign w:val="superscript"/>
              </w:rPr>
              <w:t>st</w:t>
            </w:r>
            <w:r w:rsidRPr="004E173F">
              <w:rPr>
                <w:i/>
                <w:sz w:val="20"/>
              </w:rPr>
              <w:t xml:space="preserve"> time </w:t>
            </w:r>
            <w:r>
              <w:rPr>
                <w:i/>
                <w:sz w:val="20"/>
              </w:rPr>
              <w:t>CFK</w:t>
            </w:r>
            <w:r w:rsidRPr="004E173F">
              <w:rPr>
                <w:i/>
                <w:sz w:val="20"/>
              </w:rPr>
              <w:t xml:space="preserve"> instructors</w:t>
            </w:r>
            <w:r>
              <w:rPr>
                <w:i/>
                <w:sz w:val="20"/>
              </w:rPr>
              <w:t xml:space="preserve"> </w:t>
            </w:r>
            <w:r w:rsidRPr="004E173F">
              <w:rPr>
                <w:i/>
                <w:sz w:val="20"/>
              </w:rPr>
              <w:t>only)</w:t>
            </w:r>
          </w:p>
        </w:tc>
        <w:tc>
          <w:tcPr>
            <w:tcW w:w="992" w:type="dxa"/>
            <w:gridSpan w:val="3"/>
            <w:vAlign w:val="center"/>
          </w:tcPr>
          <w:p w14:paraId="7970FC24" w14:textId="77777777" w:rsidR="00EA1CCE" w:rsidRPr="004E173F" w:rsidRDefault="00EA1CCE" w:rsidP="00EA1CCE">
            <w:pPr>
              <w:jc w:val="right"/>
              <w:rPr>
                <w:b/>
                <w:bCs/>
                <w:sz w:val="20"/>
              </w:rPr>
            </w:pPr>
            <w:r w:rsidRPr="004E173F">
              <w:rPr>
                <w:b/>
                <w:bCs/>
                <w:sz w:val="20"/>
              </w:rPr>
              <w:t>Name:</w:t>
            </w:r>
          </w:p>
        </w:tc>
        <w:tc>
          <w:tcPr>
            <w:tcW w:w="2068" w:type="dxa"/>
            <w:gridSpan w:val="9"/>
            <w:vAlign w:val="center"/>
          </w:tcPr>
          <w:p w14:paraId="7E85FC37" w14:textId="77777777" w:rsidR="00EA1CCE" w:rsidRPr="004E173F" w:rsidRDefault="00EA1CCE" w:rsidP="00EA1CCE">
            <w:pPr>
              <w:rPr>
                <w:sz w:val="20"/>
              </w:rPr>
            </w:pPr>
          </w:p>
        </w:tc>
        <w:tc>
          <w:tcPr>
            <w:tcW w:w="900" w:type="dxa"/>
            <w:gridSpan w:val="2"/>
            <w:vAlign w:val="center"/>
          </w:tcPr>
          <w:p w14:paraId="7529D605" w14:textId="77777777" w:rsidR="00EA1CCE" w:rsidRPr="004E173F" w:rsidRDefault="00EA1CCE" w:rsidP="00EA1CCE">
            <w:pPr>
              <w:jc w:val="right"/>
              <w:rPr>
                <w:b/>
                <w:bCs/>
                <w:sz w:val="20"/>
              </w:rPr>
            </w:pPr>
            <w:r w:rsidRPr="004E173F">
              <w:rPr>
                <w:b/>
                <w:bCs/>
                <w:sz w:val="20"/>
              </w:rPr>
              <w:t>Phone:</w:t>
            </w:r>
          </w:p>
        </w:tc>
        <w:tc>
          <w:tcPr>
            <w:tcW w:w="1530" w:type="dxa"/>
            <w:gridSpan w:val="6"/>
            <w:vAlign w:val="center"/>
          </w:tcPr>
          <w:p w14:paraId="61046A63" w14:textId="6C211213" w:rsidR="00EA1CCE" w:rsidRPr="00160D10" w:rsidRDefault="00EA1CCE" w:rsidP="00EA1CCE">
            <w:pPr>
              <w:rPr>
                <w:sz w:val="18"/>
                <w:szCs w:val="20"/>
              </w:rPr>
            </w:pPr>
          </w:p>
        </w:tc>
        <w:tc>
          <w:tcPr>
            <w:tcW w:w="810" w:type="dxa"/>
            <w:gridSpan w:val="4"/>
            <w:vAlign w:val="center"/>
          </w:tcPr>
          <w:p w14:paraId="01723973" w14:textId="77777777" w:rsidR="00EA1CCE" w:rsidRPr="004E173F" w:rsidRDefault="00EA1CCE" w:rsidP="00EA1CCE">
            <w:pPr>
              <w:jc w:val="right"/>
              <w:rPr>
                <w:b/>
                <w:bCs/>
                <w:sz w:val="20"/>
              </w:rPr>
            </w:pPr>
            <w:r w:rsidRPr="004E173F">
              <w:rPr>
                <w:b/>
                <w:bCs/>
                <w:sz w:val="20"/>
              </w:rPr>
              <w:t>Email:</w:t>
            </w:r>
          </w:p>
        </w:tc>
        <w:tc>
          <w:tcPr>
            <w:tcW w:w="2708" w:type="dxa"/>
            <w:gridSpan w:val="6"/>
            <w:vAlign w:val="center"/>
          </w:tcPr>
          <w:p w14:paraId="1612B052" w14:textId="77777777" w:rsidR="00EA1CCE" w:rsidRPr="00160D10" w:rsidRDefault="00EA1CCE" w:rsidP="00EA1CCE">
            <w:pPr>
              <w:rPr>
                <w:sz w:val="16"/>
                <w:szCs w:val="18"/>
              </w:rPr>
            </w:pPr>
          </w:p>
        </w:tc>
      </w:tr>
      <w:tr w:rsidR="00EA1CCE" w:rsidRPr="00B838AB" w14:paraId="2DDAB74C" w14:textId="77777777" w:rsidTr="00B17FA9">
        <w:trPr>
          <w:trHeight w:val="288"/>
        </w:trPr>
        <w:tc>
          <w:tcPr>
            <w:tcW w:w="2597" w:type="dxa"/>
            <w:gridSpan w:val="4"/>
            <w:vMerge/>
            <w:vAlign w:val="center"/>
          </w:tcPr>
          <w:p w14:paraId="198324CF" w14:textId="77777777" w:rsidR="00EA1CCE" w:rsidRPr="00B838AB" w:rsidRDefault="00EA1CCE" w:rsidP="00EA1CCE">
            <w:pPr>
              <w:jc w:val="right"/>
              <w:rPr>
                <w:i/>
              </w:rPr>
            </w:pPr>
          </w:p>
        </w:tc>
        <w:tc>
          <w:tcPr>
            <w:tcW w:w="992" w:type="dxa"/>
            <w:gridSpan w:val="3"/>
            <w:vAlign w:val="center"/>
          </w:tcPr>
          <w:p w14:paraId="5727E5A0" w14:textId="77777777" w:rsidR="00EA1CCE" w:rsidRPr="004E173F" w:rsidRDefault="00EA1CCE" w:rsidP="00EA1CCE">
            <w:pPr>
              <w:jc w:val="right"/>
              <w:rPr>
                <w:b/>
                <w:bCs/>
                <w:sz w:val="20"/>
              </w:rPr>
            </w:pPr>
            <w:r w:rsidRPr="004E173F">
              <w:rPr>
                <w:b/>
                <w:bCs/>
                <w:sz w:val="20"/>
              </w:rPr>
              <w:t>Relation:</w:t>
            </w:r>
          </w:p>
        </w:tc>
        <w:tc>
          <w:tcPr>
            <w:tcW w:w="8016" w:type="dxa"/>
            <w:gridSpan w:val="27"/>
            <w:vAlign w:val="center"/>
          </w:tcPr>
          <w:p w14:paraId="30A10F75" w14:textId="77777777" w:rsidR="00EA1CCE" w:rsidRPr="004E173F" w:rsidRDefault="00EA1CCE" w:rsidP="00EA1CCE">
            <w:pPr>
              <w:rPr>
                <w:sz w:val="20"/>
              </w:rPr>
            </w:pPr>
          </w:p>
        </w:tc>
      </w:tr>
      <w:tr w:rsidR="00EA1CCE" w:rsidRPr="00B838AB" w14:paraId="195F9BFD" w14:textId="77777777" w:rsidTr="00B17FA9">
        <w:trPr>
          <w:trHeight w:val="288"/>
        </w:trPr>
        <w:tc>
          <w:tcPr>
            <w:tcW w:w="2597" w:type="dxa"/>
            <w:gridSpan w:val="4"/>
            <w:vMerge/>
            <w:vAlign w:val="center"/>
          </w:tcPr>
          <w:p w14:paraId="3AB6B680" w14:textId="77777777" w:rsidR="00EA1CCE" w:rsidRPr="00B838AB" w:rsidRDefault="00EA1CCE" w:rsidP="00EA1CCE">
            <w:pPr>
              <w:jc w:val="right"/>
              <w:rPr>
                <w:i/>
              </w:rPr>
            </w:pPr>
          </w:p>
        </w:tc>
        <w:tc>
          <w:tcPr>
            <w:tcW w:w="992" w:type="dxa"/>
            <w:gridSpan w:val="3"/>
            <w:vAlign w:val="center"/>
          </w:tcPr>
          <w:p w14:paraId="0E8428D1" w14:textId="77777777" w:rsidR="00EA1CCE" w:rsidRPr="004E173F" w:rsidRDefault="00EA1CCE" w:rsidP="00EA1CCE">
            <w:pPr>
              <w:jc w:val="right"/>
              <w:rPr>
                <w:b/>
                <w:bCs/>
                <w:sz w:val="20"/>
              </w:rPr>
            </w:pPr>
            <w:r w:rsidRPr="004E173F">
              <w:rPr>
                <w:b/>
                <w:bCs/>
                <w:sz w:val="20"/>
              </w:rPr>
              <w:t>Name:</w:t>
            </w:r>
          </w:p>
        </w:tc>
        <w:tc>
          <w:tcPr>
            <w:tcW w:w="2068" w:type="dxa"/>
            <w:gridSpan w:val="9"/>
            <w:vAlign w:val="center"/>
          </w:tcPr>
          <w:p w14:paraId="7F1E8502" w14:textId="77777777" w:rsidR="00EA1CCE" w:rsidRPr="004E173F" w:rsidRDefault="00EA1CCE" w:rsidP="00EA1CCE">
            <w:pPr>
              <w:rPr>
                <w:sz w:val="20"/>
              </w:rPr>
            </w:pPr>
          </w:p>
        </w:tc>
        <w:tc>
          <w:tcPr>
            <w:tcW w:w="900" w:type="dxa"/>
            <w:gridSpan w:val="2"/>
            <w:vAlign w:val="center"/>
          </w:tcPr>
          <w:p w14:paraId="50E18893" w14:textId="7771A934" w:rsidR="00EA1CCE" w:rsidRPr="004E173F" w:rsidRDefault="00EA1CCE" w:rsidP="00EA1CCE">
            <w:pPr>
              <w:jc w:val="right"/>
              <w:rPr>
                <w:b/>
                <w:bCs/>
                <w:sz w:val="20"/>
              </w:rPr>
            </w:pPr>
            <w:r w:rsidRPr="004E173F">
              <w:rPr>
                <w:b/>
                <w:bCs/>
                <w:sz w:val="20"/>
              </w:rPr>
              <w:t>Phone:</w:t>
            </w:r>
          </w:p>
        </w:tc>
        <w:tc>
          <w:tcPr>
            <w:tcW w:w="1530" w:type="dxa"/>
            <w:gridSpan w:val="6"/>
            <w:vAlign w:val="center"/>
          </w:tcPr>
          <w:p w14:paraId="77414A23" w14:textId="77777777" w:rsidR="00EA1CCE" w:rsidRPr="00160D10" w:rsidRDefault="00EA1CCE" w:rsidP="00EA1CCE">
            <w:pPr>
              <w:rPr>
                <w:sz w:val="18"/>
                <w:szCs w:val="20"/>
              </w:rPr>
            </w:pPr>
          </w:p>
        </w:tc>
        <w:tc>
          <w:tcPr>
            <w:tcW w:w="810" w:type="dxa"/>
            <w:gridSpan w:val="4"/>
            <w:vAlign w:val="center"/>
          </w:tcPr>
          <w:p w14:paraId="1EC61FA5" w14:textId="77777777" w:rsidR="00EA1CCE" w:rsidRPr="004E173F" w:rsidRDefault="00EA1CCE" w:rsidP="00EA1CCE">
            <w:pPr>
              <w:jc w:val="right"/>
              <w:rPr>
                <w:b/>
                <w:bCs/>
                <w:sz w:val="20"/>
              </w:rPr>
            </w:pPr>
            <w:r w:rsidRPr="004E173F">
              <w:rPr>
                <w:b/>
                <w:bCs/>
                <w:sz w:val="20"/>
              </w:rPr>
              <w:t>Email:</w:t>
            </w:r>
          </w:p>
        </w:tc>
        <w:tc>
          <w:tcPr>
            <w:tcW w:w="2708" w:type="dxa"/>
            <w:gridSpan w:val="6"/>
            <w:vAlign w:val="center"/>
          </w:tcPr>
          <w:p w14:paraId="31B8CB64" w14:textId="77777777" w:rsidR="00EA1CCE" w:rsidRPr="00160D10" w:rsidRDefault="00EA1CCE" w:rsidP="00EA1CCE">
            <w:pPr>
              <w:rPr>
                <w:sz w:val="16"/>
                <w:szCs w:val="18"/>
              </w:rPr>
            </w:pPr>
          </w:p>
        </w:tc>
      </w:tr>
      <w:tr w:rsidR="00EA1CCE" w:rsidRPr="00B838AB" w14:paraId="6A6DF261" w14:textId="77777777" w:rsidTr="00B17FA9">
        <w:trPr>
          <w:trHeight w:val="288"/>
        </w:trPr>
        <w:tc>
          <w:tcPr>
            <w:tcW w:w="2597" w:type="dxa"/>
            <w:gridSpan w:val="4"/>
            <w:vMerge/>
            <w:vAlign w:val="center"/>
          </w:tcPr>
          <w:p w14:paraId="03EFF887" w14:textId="77777777" w:rsidR="00EA1CCE" w:rsidRPr="00B838AB" w:rsidRDefault="00EA1CCE" w:rsidP="00EA1CCE">
            <w:pPr>
              <w:jc w:val="right"/>
              <w:rPr>
                <w:i/>
              </w:rPr>
            </w:pPr>
          </w:p>
        </w:tc>
        <w:tc>
          <w:tcPr>
            <w:tcW w:w="992" w:type="dxa"/>
            <w:gridSpan w:val="3"/>
            <w:vAlign w:val="center"/>
          </w:tcPr>
          <w:p w14:paraId="281E0EB0" w14:textId="77777777" w:rsidR="00EA1CCE" w:rsidRPr="004E173F" w:rsidRDefault="00EA1CCE" w:rsidP="00EA1CCE">
            <w:pPr>
              <w:jc w:val="right"/>
              <w:rPr>
                <w:b/>
                <w:bCs/>
                <w:sz w:val="20"/>
              </w:rPr>
            </w:pPr>
            <w:r w:rsidRPr="004E173F">
              <w:rPr>
                <w:b/>
                <w:bCs/>
                <w:sz w:val="20"/>
              </w:rPr>
              <w:t>Relation:</w:t>
            </w:r>
          </w:p>
        </w:tc>
        <w:tc>
          <w:tcPr>
            <w:tcW w:w="8016" w:type="dxa"/>
            <w:gridSpan w:val="27"/>
            <w:vAlign w:val="center"/>
          </w:tcPr>
          <w:p w14:paraId="24263FE5" w14:textId="77777777" w:rsidR="00EA1CCE" w:rsidRPr="004E173F" w:rsidRDefault="00EA1CCE" w:rsidP="00EA1CCE">
            <w:pPr>
              <w:rPr>
                <w:sz w:val="20"/>
              </w:rPr>
            </w:pPr>
          </w:p>
        </w:tc>
      </w:tr>
      <w:tr w:rsidR="00EA1CCE" w:rsidRPr="00B838AB" w14:paraId="28B33862" w14:textId="77777777" w:rsidTr="00B17FA9">
        <w:trPr>
          <w:trHeight w:val="288"/>
        </w:trPr>
        <w:tc>
          <w:tcPr>
            <w:tcW w:w="2597" w:type="dxa"/>
            <w:gridSpan w:val="4"/>
            <w:vMerge w:val="restart"/>
            <w:vAlign w:val="center"/>
          </w:tcPr>
          <w:p w14:paraId="57E6E473" w14:textId="56B9CC3C" w:rsidR="00EA1CCE" w:rsidRPr="008E6CEF" w:rsidRDefault="00EA1CCE" w:rsidP="00EA1CCE">
            <w:pPr>
              <w:jc w:val="right"/>
              <w:rPr>
                <w:b/>
                <w:bCs/>
                <w:i/>
              </w:rPr>
            </w:pPr>
            <w:r w:rsidRPr="008E6CEF">
              <w:rPr>
                <w:b/>
                <w:bCs/>
                <w:i/>
              </w:rPr>
              <w:t>Emergency Contact</w:t>
            </w:r>
          </w:p>
        </w:tc>
        <w:tc>
          <w:tcPr>
            <w:tcW w:w="992" w:type="dxa"/>
            <w:gridSpan w:val="3"/>
            <w:vAlign w:val="center"/>
          </w:tcPr>
          <w:p w14:paraId="4FD6E532" w14:textId="1FA71926" w:rsidR="00EA1CCE" w:rsidRPr="004E173F" w:rsidRDefault="00EA1CCE" w:rsidP="00EA1CCE">
            <w:pPr>
              <w:jc w:val="right"/>
              <w:rPr>
                <w:b/>
                <w:bCs/>
                <w:sz w:val="20"/>
              </w:rPr>
            </w:pPr>
            <w:r w:rsidRPr="004E173F">
              <w:rPr>
                <w:b/>
                <w:bCs/>
                <w:sz w:val="20"/>
              </w:rPr>
              <w:t>Name:</w:t>
            </w:r>
          </w:p>
        </w:tc>
        <w:tc>
          <w:tcPr>
            <w:tcW w:w="2068" w:type="dxa"/>
            <w:gridSpan w:val="9"/>
            <w:vAlign w:val="center"/>
          </w:tcPr>
          <w:p w14:paraId="19EF44EC" w14:textId="77777777" w:rsidR="00EA1CCE" w:rsidRPr="004E173F" w:rsidRDefault="00EA1CCE" w:rsidP="00EA1CCE">
            <w:pPr>
              <w:rPr>
                <w:sz w:val="20"/>
              </w:rPr>
            </w:pPr>
          </w:p>
        </w:tc>
        <w:tc>
          <w:tcPr>
            <w:tcW w:w="900" w:type="dxa"/>
            <w:gridSpan w:val="2"/>
            <w:vAlign w:val="center"/>
          </w:tcPr>
          <w:p w14:paraId="0B33CAD5" w14:textId="5E7516C4" w:rsidR="00EA1CCE" w:rsidRPr="004E173F" w:rsidRDefault="00EA1CCE" w:rsidP="00EA1CCE">
            <w:pPr>
              <w:rPr>
                <w:sz w:val="20"/>
              </w:rPr>
            </w:pPr>
            <w:r w:rsidRPr="004E173F">
              <w:rPr>
                <w:b/>
                <w:bCs/>
                <w:sz w:val="20"/>
              </w:rPr>
              <w:t>Phone:</w:t>
            </w:r>
          </w:p>
        </w:tc>
        <w:tc>
          <w:tcPr>
            <w:tcW w:w="1530" w:type="dxa"/>
            <w:gridSpan w:val="6"/>
            <w:vAlign w:val="center"/>
          </w:tcPr>
          <w:p w14:paraId="5CF91097" w14:textId="77777777" w:rsidR="00EA1CCE" w:rsidRPr="004E173F" w:rsidRDefault="00EA1CCE" w:rsidP="00EA1CCE">
            <w:pPr>
              <w:rPr>
                <w:sz w:val="20"/>
              </w:rPr>
            </w:pPr>
          </w:p>
        </w:tc>
        <w:tc>
          <w:tcPr>
            <w:tcW w:w="810" w:type="dxa"/>
            <w:gridSpan w:val="4"/>
            <w:vAlign w:val="center"/>
          </w:tcPr>
          <w:p w14:paraId="59FE4812" w14:textId="764A2FC5" w:rsidR="00EA1CCE" w:rsidRPr="004E173F" w:rsidRDefault="00EA1CCE" w:rsidP="00EA1CCE">
            <w:pPr>
              <w:rPr>
                <w:sz w:val="20"/>
              </w:rPr>
            </w:pPr>
            <w:r w:rsidRPr="004E173F">
              <w:rPr>
                <w:b/>
                <w:bCs/>
                <w:sz w:val="20"/>
              </w:rPr>
              <w:t>Email:</w:t>
            </w:r>
          </w:p>
        </w:tc>
        <w:tc>
          <w:tcPr>
            <w:tcW w:w="2708" w:type="dxa"/>
            <w:gridSpan w:val="6"/>
            <w:vAlign w:val="center"/>
          </w:tcPr>
          <w:p w14:paraId="02238BB4" w14:textId="43D9E9E8" w:rsidR="00EA1CCE" w:rsidRPr="004E173F" w:rsidRDefault="00EA1CCE" w:rsidP="00EA1CCE">
            <w:pPr>
              <w:rPr>
                <w:sz w:val="20"/>
              </w:rPr>
            </w:pPr>
          </w:p>
        </w:tc>
      </w:tr>
      <w:tr w:rsidR="00EA1CCE" w:rsidRPr="00B838AB" w14:paraId="48A92A6C" w14:textId="77777777" w:rsidTr="00B17FA9">
        <w:trPr>
          <w:trHeight w:val="288"/>
        </w:trPr>
        <w:tc>
          <w:tcPr>
            <w:tcW w:w="2597" w:type="dxa"/>
            <w:gridSpan w:val="4"/>
            <w:vMerge/>
            <w:vAlign w:val="center"/>
          </w:tcPr>
          <w:p w14:paraId="3D61CBDE" w14:textId="77777777" w:rsidR="00EA1CCE" w:rsidRPr="00B838AB" w:rsidRDefault="00EA1CCE" w:rsidP="00EA1CCE">
            <w:pPr>
              <w:jc w:val="right"/>
              <w:rPr>
                <w:i/>
              </w:rPr>
            </w:pPr>
          </w:p>
        </w:tc>
        <w:tc>
          <w:tcPr>
            <w:tcW w:w="992" w:type="dxa"/>
            <w:gridSpan w:val="3"/>
            <w:vAlign w:val="center"/>
          </w:tcPr>
          <w:p w14:paraId="6BD6D70B" w14:textId="687C93AE" w:rsidR="00EA1CCE" w:rsidRPr="004E173F" w:rsidRDefault="00EA1CCE" w:rsidP="00EA1CCE">
            <w:pPr>
              <w:jc w:val="right"/>
              <w:rPr>
                <w:b/>
                <w:bCs/>
                <w:sz w:val="20"/>
              </w:rPr>
            </w:pPr>
            <w:r w:rsidRPr="004E173F">
              <w:rPr>
                <w:b/>
                <w:bCs/>
                <w:sz w:val="20"/>
              </w:rPr>
              <w:t>Relation:</w:t>
            </w:r>
          </w:p>
        </w:tc>
        <w:tc>
          <w:tcPr>
            <w:tcW w:w="8016" w:type="dxa"/>
            <w:gridSpan w:val="27"/>
            <w:vAlign w:val="center"/>
          </w:tcPr>
          <w:p w14:paraId="2C04A135" w14:textId="4CB497D9" w:rsidR="00EA1CCE" w:rsidRPr="004E173F" w:rsidRDefault="00EA1CCE" w:rsidP="00EA1CCE">
            <w:pPr>
              <w:rPr>
                <w:sz w:val="20"/>
              </w:rPr>
            </w:pPr>
          </w:p>
        </w:tc>
      </w:tr>
    </w:tbl>
    <w:tbl>
      <w:tblPr>
        <w:tblStyle w:val="TableGrid1"/>
        <w:tblW w:w="11610" w:type="dxa"/>
        <w:tblInd w:w="-185" w:type="dxa"/>
        <w:tblLayout w:type="fixed"/>
        <w:tblLook w:val="04A0" w:firstRow="1" w:lastRow="0" w:firstColumn="1" w:lastColumn="0" w:noHBand="0" w:noVBand="1"/>
      </w:tblPr>
      <w:tblGrid>
        <w:gridCol w:w="11610"/>
      </w:tblGrid>
      <w:tr w:rsidR="00F6357F" w:rsidRPr="007C779A" w14:paraId="3A2CED98" w14:textId="77777777" w:rsidTr="00AB3906">
        <w:trPr>
          <w:trHeight w:val="288"/>
        </w:trPr>
        <w:tc>
          <w:tcPr>
            <w:tcW w:w="11610" w:type="dxa"/>
            <w:shd w:val="clear" w:color="auto" w:fill="767171"/>
            <w:vAlign w:val="center"/>
          </w:tcPr>
          <w:p w14:paraId="102A19D0" w14:textId="73DF1579" w:rsidR="00F6357F" w:rsidRPr="00AB3906" w:rsidRDefault="00A85C96" w:rsidP="00201A2A">
            <w:pPr>
              <w:jc w:val="center"/>
              <w:rPr>
                <w:b/>
                <w:color w:val="FFFFFF" w:themeColor="background1"/>
                <w:szCs w:val="2"/>
              </w:rPr>
            </w:pPr>
            <w:r w:rsidRPr="00AB3906">
              <w:rPr>
                <w:b/>
                <w:color w:val="FFFFFF" w:themeColor="background1"/>
                <w:szCs w:val="2"/>
              </w:rPr>
              <w:t>Course Information</w:t>
            </w:r>
          </w:p>
        </w:tc>
      </w:tr>
    </w:tbl>
    <w:tbl>
      <w:tblPr>
        <w:tblStyle w:val="TableGrid"/>
        <w:tblW w:w="11610" w:type="dxa"/>
        <w:tblInd w:w="-185" w:type="dxa"/>
        <w:tblLayout w:type="fixed"/>
        <w:tblLook w:val="04A0" w:firstRow="1" w:lastRow="0" w:firstColumn="1" w:lastColumn="0" w:noHBand="0" w:noVBand="1"/>
      </w:tblPr>
      <w:tblGrid>
        <w:gridCol w:w="810"/>
        <w:gridCol w:w="1350"/>
        <w:gridCol w:w="536"/>
        <w:gridCol w:w="990"/>
        <w:gridCol w:w="184"/>
        <w:gridCol w:w="180"/>
        <w:gridCol w:w="829"/>
        <w:gridCol w:w="251"/>
        <w:gridCol w:w="810"/>
        <w:gridCol w:w="90"/>
        <w:gridCol w:w="360"/>
        <w:gridCol w:w="180"/>
        <w:gridCol w:w="199"/>
        <w:gridCol w:w="611"/>
        <w:gridCol w:w="450"/>
        <w:gridCol w:w="90"/>
        <w:gridCol w:w="19"/>
        <w:gridCol w:w="611"/>
        <w:gridCol w:w="19"/>
        <w:gridCol w:w="431"/>
        <w:gridCol w:w="810"/>
        <w:gridCol w:w="109"/>
        <w:gridCol w:w="701"/>
        <w:gridCol w:w="990"/>
      </w:tblGrid>
      <w:tr w:rsidR="00A85C96" w14:paraId="6D4990FC" w14:textId="77777777" w:rsidTr="00163A84">
        <w:trPr>
          <w:trHeight w:val="288"/>
        </w:trPr>
        <w:tc>
          <w:tcPr>
            <w:tcW w:w="2160" w:type="dxa"/>
            <w:gridSpan w:val="2"/>
            <w:vAlign w:val="center"/>
          </w:tcPr>
          <w:p w14:paraId="5FC24884" w14:textId="77777777" w:rsidR="00A85C96" w:rsidRDefault="00A85C96" w:rsidP="00A85C96">
            <w:pPr>
              <w:jc w:val="right"/>
              <w:rPr>
                <w:b/>
              </w:rPr>
            </w:pPr>
            <w:r w:rsidRPr="00B838AB">
              <w:rPr>
                <w:b/>
              </w:rPr>
              <w:t>Course Title</w:t>
            </w:r>
            <w:r>
              <w:rPr>
                <w:b/>
              </w:rPr>
              <w:t xml:space="preserve">: </w:t>
            </w:r>
          </w:p>
          <w:p w14:paraId="68A3C06D" w14:textId="3B64CE10" w:rsidR="00A85C96" w:rsidRPr="00B37FA0" w:rsidRDefault="00A85C96" w:rsidP="00A85C96">
            <w:pPr>
              <w:jc w:val="right"/>
              <w:rPr>
                <w:b/>
              </w:rPr>
            </w:pPr>
            <w:r w:rsidRPr="007D4B81">
              <w:rPr>
                <w:b/>
                <w:sz w:val="18"/>
                <w:szCs w:val="18"/>
              </w:rPr>
              <w:t>(40 characters max)</w:t>
            </w:r>
          </w:p>
        </w:tc>
        <w:tc>
          <w:tcPr>
            <w:tcW w:w="9450" w:type="dxa"/>
            <w:gridSpan w:val="22"/>
            <w:vAlign w:val="center"/>
          </w:tcPr>
          <w:p w14:paraId="254543DF" w14:textId="77777777" w:rsidR="00A85C96" w:rsidRPr="00A85C96" w:rsidRDefault="00A85C96" w:rsidP="00A85C96">
            <w:pPr>
              <w:rPr>
                <w:b/>
                <w:bCs/>
              </w:rPr>
            </w:pPr>
          </w:p>
        </w:tc>
      </w:tr>
      <w:tr w:rsidR="00F47D70" w14:paraId="1073E2F8" w14:textId="77777777" w:rsidTr="77B9B256">
        <w:trPr>
          <w:trHeight w:val="288"/>
        </w:trPr>
        <w:tc>
          <w:tcPr>
            <w:tcW w:w="11610" w:type="dxa"/>
            <w:gridSpan w:val="24"/>
            <w:vAlign w:val="center"/>
          </w:tcPr>
          <w:p w14:paraId="3A4BFE9F" w14:textId="15CCCF74" w:rsidR="00F47D70" w:rsidRPr="007A1DDE" w:rsidRDefault="00F47D70" w:rsidP="00F47D70">
            <w:pPr>
              <w:jc w:val="center"/>
              <w:rPr>
                <w:b/>
                <w:u w:val="single"/>
              </w:rPr>
            </w:pPr>
            <w:r w:rsidRPr="007A1DDE">
              <w:rPr>
                <w:b/>
                <w:u w:val="single"/>
              </w:rPr>
              <w:t xml:space="preserve">Please </w:t>
            </w:r>
            <w:r w:rsidR="00371DC2" w:rsidRPr="007A1DDE">
              <w:rPr>
                <w:b/>
                <w:u w:val="single"/>
              </w:rPr>
              <w:t>Use an X to Mark</w:t>
            </w:r>
            <w:r w:rsidRPr="007A1DDE">
              <w:rPr>
                <w:b/>
                <w:u w:val="single"/>
              </w:rPr>
              <w:t xml:space="preserve"> Your Preferences Below</w:t>
            </w:r>
          </w:p>
        </w:tc>
      </w:tr>
      <w:tr w:rsidR="00371DC2" w14:paraId="73706BC2" w14:textId="77777777" w:rsidTr="00163A84">
        <w:trPr>
          <w:trHeight w:val="288"/>
        </w:trPr>
        <w:tc>
          <w:tcPr>
            <w:tcW w:w="2160" w:type="dxa"/>
            <w:gridSpan w:val="2"/>
            <w:vAlign w:val="center"/>
          </w:tcPr>
          <w:p w14:paraId="5A654992" w14:textId="329C2BE2" w:rsidR="00371DC2" w:rsidRPr="00371DC2" w:rsidRDefault="00371DC2" w:rsidP="00F47D70">
            <w:pPr>
              <w:jc w:val="center"/>
              <w:rPr>
                <w:b/>
              </w:rPr>
            </w:pPr>
            <w:r>
              <w:rPr>
                <w:b/>
              </w:rPr>
              <w:t>What are You Proposing?</w:t>
            </w:r>
          </w:p>
        </w:tc>
        <w:tc>
          <w:tcPr>
            <w:tcW w:w="4410" w:type="dxa"/>
            <w:gridSpan w:val="10"/>
            <w:vAlign w:val="center"/>
          </w:tcPr>
          <w:p w14:paraId="4E3C7241" w14:textId="41BC1ED7" w:rsidR="00371DC2" w:rsidRDefault="00371DC2" w:rsidP="00F47D70">
            <w:pPr>
              <w:jc w:val="center"/>
            </w:pPr>
            <w:r w:rsidRPr="00371DC2">
              <w:rPr>
                <w:b/>
              </w:rPr>
              <w:t xml:space="preserve">[ </w:t>
            </w:r>
            <w:proofErr w:type="gramStart"/>
            <w:r w:rsidRPr="00371DC2">
              <w:rPr>
                <w:b/>
              </w:rPr>
              <w:t xml:space="preserve">  ]</w:t>
            </w:r>
            <w:proofErr w:type="gramEnd"/>
            <w:r w:rsidR="000C1833">
              <w:rPr>
                <w:b/>
              </w:rPr>
              <w:t xml:space="preserve"> Standard</w:t>
            </w:r>
            <w:r w:rsidRPr="00371DC2">
              <w:t xml:space="preserve"> </w:t>
            </w:r>
            <w:r w:rsidRPr="00371DC2">
              <w:rPr>
                <w:b/>
              </w:rPr>
              <w:t>Class</w:t>
            </w:r>
          </w:p>
          <w:p w14:paraId="67E9C49C" w14:textId="4DCBE3D5" w:rsidR="00371DC2" w:rsidRPr="00371DC2" w:rsidRDefault="00371DC2" w:rsidP="00F47D70">
            <w:pPr>
              <w:jc w:val="center"/>
            </w:pPr>
            <w:r w:rsidRPr="00371DC2">
              <w:rPr>
                <w:sz w:val="20"/>
              </w:rPr>
              <w:t xml:space="preserve">meets </w:t>
            </w:r>
            <w:r w:rsidR="00A7119C">
              <w:rPr>
                <w:sz w:val="20"/>
              </w:rPr>
              <w:t>~</w:t>
            </w:r>
            <w:r w:rsidRPr="00371DC2">
              <w:rPr>
                <w:sz w:val="20"/>
              </w:rPr>
              <w:t>1-2 hours per day for 2 weeks</w:t>
            </w:r>
            <w:r w:rsidR="00F23642">
              <w:rPr>
                <w:sz w:val="20"/>
              </w:rPr>
              <w:t xml:space="preserve"> (M-Th)</w:t>
            </w:r>
          </w:p>
        </w:tc>
        <w:tc>
          <w:tcPr>
            <w:tcW w:w="5040" w:type="dxa"/>
            <w:gridSpan w:val="12"/>
            <w:vAlign w:val="center"/>
          </w:tcPr>
          <w:p w14:paraId="59D8C41B" w14:textId="6BCA3850" w:rsidR="00371DC2" w:rsidRDefault="00371DC2" w:rsidP="00F47D70">
            <w:pPr>
              <w:jc w:val="center"/>
            </w:pPr>
            <w:r w:rsidRPr="00371DC2">
              <w:rPr>
                <w:b/>
              </w:rPr>
              <w:t xml:space="preserve">[ </w:t>
            </w:r>
            <w:proofErr w:type="gramStart"/>
            <w:r w:rsidRPr="00371DC2">
              <w:rPr>
                <w:b/>
              </w:rPr>
              <w:t xml:space="preserve">  ]</w:t>
            </w:r>
            <w:proofErr w:type="gramEnd"/>
            <w:r w:rsidRPr="00371DC2">
              <w:t xml:space="preserve"> </w:t>
            </w:r>
            <w:r w:rsidRPr="00371DC2">
              <w:rPr>
                <w:b/>
              </w:rPr>
              <w:t xml:space="preserve">Intensive </w:t>
            </w:r>
            <w:r w:rsidR="000C1833">
              <w:rPr>
                <w:b/>
              </w:rPr>
              <w:t>Class</w:t>
            </w:r>
          </w:p>
          <w:p w14:paraId="170344BB" w14:textId="42FDB641" w:rsidR="00371DC2" w:rsidRPr="00371DC2" w:rsidRDefault="00371DC2" w:rsidP="00F47D70">
            <w:pPr>
              <w:jc w:val="center"/>
            </w:pPr>
            <w:r w:rsidRPr="00371DC2">
              <w:rPr>
                <w:sz w:val="20"/>
              </w:rPr>
              <w:t xml:space="preserve">meets </w:t>
            </w:r>
            <w:r w:rsidR="00A7119C">
              <w:rPr>
                <w:sz w:val="20"/>
              </w:rPr>
              <w:t>~</w:t>
            </w:r>
            <w:r w:rsidR="00DF1714">
              <w:rPr>
                <w:sz w:val="20"/>
              </w:rPr>
              <w:t>3</w:t>
            </w:r>
            <w:r w:rsidRPr="00371DC2">
              <w:rPr>
                <w:sz w:val="20"/>
              </w:rPr>
              <w:t xml:space="preserve"> hours per day for </w:t>
            </w:r>
            <w:r w:rsidR="000C1833">
              <w:rPr>
                <w:sz w:val="20"/>
              </w:rPr>
              <w:t>2</w:t>
            </w:r>
            <w:r w:rsidRPr="00371DC2">
              <w:rPr>
                <w:sz w:val="20"/>
              </w:rPr>
              <w:t xml:space="preserve"> week</w:t>
            </w:r>
            <w:r w:rsidR="000C1833">
              <w:rPr>
                <w:sz w:val="20"/>
              </w:rPr>
              <w:t>s</w:t>
            </w:r>
            <w:r w:rsidRPr="00371DC2">
              <w:rPr>
                <w:sz w:val="20"/>
              </w:rPr>
              <w:t xml:space="preserve"> (</w:t>
            </w:r>
            <w:r w:rsidR="00F23642">
              <w:rPr>
                <w:sz w:val="20"/>
              </w:rPr>
              <w:t xml:space="preserve">M-Th; </w:t>
            </w:r>
            <w:r w:rsidRPr="00371DC2">
              <w:rPr>
                <w:sz w:val="20"/>
              </w:rPr>
              <w:t>afternoon only)</w:t>
            </w:r>
          </w:p>
        </w:tc>
      </w:tr>
      <w:tr w:rsidR="007A1DDE" w14:paraId="61A05A83" w14:textId="77777777" w:rsidTr="00163A84">
        <w:trPr>
          <w:trHeight w:val="288"/>
        </w:trPr>
        <w:tc>
          <w:tcPr>
            <w:tcW w:w="2160" w:type="dxa"/>
            <w:gridSpan w:val="2"/>
            <w:vAlign w:val="center"/>
          </w:tcPr>
          <w:p w14:paraId="7666C25A" w14:textId="5C07CD49" w:rsidR="007A1DDE" w:rsidRPr="00B37FA0" w:rsidRDefault="007A1DDE" w:rsidP="00EA2323">
            <w:pPr>
              <w:jc w:val="right"/>
              <w:rPr>
                <w:b/>
              </w:rPr>
            </w:pPr>
            <w:r>
              <w:rPr>
                <w:b/>
              </w:rPr>
              <w:t>Class Session(s):</w:t>
            </w:r>
          </w:p>
        </w:tc>
        <w:tc>
          <w:tcPr>
            <w:tcW w:w="2970" w:type="dxa"/>
            <w:gridSpan w:val="6"/>
            <w:vAlign w:val="center"/>
          </w:tcPr>
          <w:p w14:paraId="7C8DAF0F" w14:textId="249D0CC2" w:rsidR="007A1DDE" w:rsidRPr="00A85C96" w:rsidRDefault="007A1DDE" w:rsidP="19F2F56F">
            <w:pPr>
              <w:rPr>
                <w:b/>
                <w:bCs/>
              </w:rPr>
            </w:pPr>
            <w:proofErr w:type="gramStart"/>
            <w:r w:rsidRPr="19F2F56F">
              <w:rPr>
                <w:b/>
                <w:bCs/>
              </w:rPr>
              <w:t>[  ]</w:t>
            </w:r>
            <w:proofErr w:type="gramEnd"/>
            <w:r w:rsidRPr="19F2F56F">
              <w:rPr>
                <w:b/>
                <w:bCs/>
              </w:rPr>
              <w:t xml:space="preserve"> Session I: </w:t>
            </w:r>
            <w:r>
              <w:t xml:space="preserve">June </w:t>
            </w:r>
            <w:r w:rsidR="00EA2F8F">
              <w:t>8</w:t>
            </w:r>
            <w:r>
              <w:t xml:space="preserve"> – </w:t>
            </w:r>
            <w:r w:rsidR="00EA2F8F">
              <w:t>18</w:t>
            </w:r>
            <w:r w:rsidR="00163A84">
              <w:t>, 2026</w:t>
            </w:r>
          </w:p>
        </w:tc>
        <w:tc>
          <w:tcPr>
            <w:tcW w:w="3420" w:type="dxa"/>
            <w:gridSpan w:val="10"/>
            <w:vAlign w:val="center"/>
          </w:tcPr>
          <w:p w14:paraId="34D22219" w14:textId="127D5C23" w:rsidR="007A1DDE" w:rsidRPr="00E160E7" w:rsidRDefault="007A1DDE" w:rsidP="19F2F56F">
            <w:proofErr w:type="gramStart"/>
            <w:r w:rsidRPr="19F2F56F">
              <w:rPr>
                <w:b/>
                <w:bCs/>
              </w:rPr>
              <w:t>[  ]</w:t>
            </w:r>
            <w:proofErr w:type="gramEnd"/>
            <w:r w:rsidRPr="19F2F56F">
              <w:rPr>
                <w:b/>
                <w:bCs/>
              </w:rPr>
              <w:t xml:space="preserve"> Session II: </w:t>
            </w:r>
            <w:r>
              <w:t>June 2</w:t>
            </w:r>
            <w:r w:rsidR="00D20ADD">
              <w:t>2</w:t>
            </w:r>
            <w:r>
              <w:t xml:space="preserve"> - July </w:t>
            </w:r>
            <w:r w:rsidR="0084186C">
              <w:t>2</w:t>
            </w:r>
            <w:r w:rsidR="00163A84">
              <w:t>, 2026</w:t>
            </w:r>
          </w:p>
        </w:tc>
        <w:tc>
          <w:tcPr>
            <w:tcW w:w="3060" w:type="dxa"/>
            <w:gridSpan w:val="6"/>
            <w:vAlign w:val="center"/>
          </w:tcPr>
          <w:p w14:paraId="64A323C6" w14:textId="00E98C3E" w:rsidR="007A1DDE" w:rsidRPr="00A85C96" w:rsidRDefault="007A1DDE" w:rsidP="19F2F56F">
            <w:proofErr w:type="gramStart"/>
            <w:r w:rsidRPr="19F2F56F">
              <w:rPr>
                <w:b/>
                <w:bCs/>
              </w:rPr>
              <w:t>[  ]</w:t>
            </w:r>
            <w:proofErr w:type="gramEnd"/>
            <w:r w:rsidRPr="19F2F56F">
              <w:rPr>
                <w:b/>
                <w:bCs/>
              </w:rPr>
              <w:t xml:space="preserve"> Session III: </w:t>
            </w:r>
            <w:r>
              <w:t xml:space="preserve">July </w:t>
            </w:r>
            <w:r w:rsidR="0084186C">
              <w:t>6</w:t>
            </w:r>
            <w:r>
              <w:t xml:space="preserve"> </w:t>
            </w:r>
            <w:r w:rsidR="00163A84">
              <w:t>–</w:t>
            </w:r>
            <w:r>
              <w:t xml:space="preserve"> </w:t>
            </w:r>
            <w:r w:rsidR="323523CF">
              <w:t>1</w:t>
            </w:r>
            <w:r w:rsidR="0084186C">
              <w:t>6</w:t>
            </w:r>
            <w:r w:rsidR="00163A84">
              <w:t>, 2026</w:t>
            </w:r>
          </w:p>
        </w:tc>
      </w:tr>
      <w:tr w:rsidR="00653AC4" w14:paraId="73E69747" w14:textId="77777777" w:rsidTr="00163A84">
        <w:trPr>
          <w:trHeight w:val="288"/>
        </w:trPr>
        <w:tc>
          <w:tcPr>
            <w:tcW w:w="2160" w:type="dxa"/>
            <w:gridSpan w:val="2"/>
            <w:vAlign w:val="center"/>
          </w:tcPr>
          <w:p w14:paraId="7584D88B" w14:textId="77777777" w:rsidR="007A1DDE" w:rsidRDefault="00653AC4" w:rsidP="00EA2323">
            <w:pPr>
              <w:jc w:val="right"/>
              <w:rPr>
                <w:b/>
              </w:rPr>
            </w:pPr>
            <w:r>
              <w:rPr>
                <w:b/>
              </w:rPr>
              <w:t>Preferred Start Time</w:t>
            </w:r>
            <w:r w:rsidR="007A1DDE">
              <w:rPr>
                <w:b/>
              </w:rPr>
              <w:t xml:space="preserve"> </w:t>
            </w:r>
          </w:p>
          <w:p w14:paraId="4FFFC4DF" w14:textId="401EB7FA" w:rsidR="00653AC4" w:rsidRPr="007A1DDE" w:rsidRDefault="007A1DDE" w:rsidP="00EA2323">
            <w:pPr>
              <w:jc w:val="right"/>
              <w:rPr>
                <w:b/>
              </w:rPr>
            </w:pPr>
            <w:r w:rsidRPr="007A1DDE">
              <w:rPr>
                <w:b/>
                <w:sz w:val="18"/>
              </w:rPr>
              <w:t>(for intensive select 1pm)</w:t>
            </w:r>
            <w:r w:rsidR="00653AC4" w:rsidRPr="007A1DDE">
              <w:rPr>
                <w:b/>
                <w:sz w:val="20"/>
              </w:rPr>
              <w:t>:</w:t>
            </w:r>
          </w:p>
        </w:tc>
        <w:tc>
          <w:tcPr>
            <w:tcW w:w="5220" w:type="dxa"/>
            <w:gridSpan w:val="12"/>
            <w:vAlign w:val="center"/>
          </w:tcPr>
          <w:p w14:paraId="5F5537AD" w14:textId="095FAA31" w:rsidR="00653AC4" w:rsidRDefault="00653AC4" w:rsidP="00311470">
            <w:pPr>
              <w:rPr>
                <w:b/>
              </w:rPr>
            </w:pPr>
            <w:r>
              <w:t xml:space="preserve">Flexible </w:t>
            </w:r>
            <w:proofErr w:type="gramStart"/>
            <w:r w:rsidRPr="00F47D70">
              <w:rPr>
                <w:b/>
              </w:rPr>
              <w:t>[  ]</w:t>
            </w:r>
            <w:proofErr w:type="gramEnd"/>
            <w:r>
              <w:rPr>
                <w:b/>
              </w:rPr>
              <w:t xml:space="preserve">      </w:t>
            </w:r>
            <w:r w:rsidRPr="00653AC4">
              <w:t>AM Only</w:t>
            </w:r>
            <w:r>
              <w:t xml:space="preserve"> </w:t>
            </w:r>
            <w:proofErr w:type="gramStart"/>
            <w:r w:rsidRPr="00F47D70">
              <w:rPr>
                <w:b/>
              </w:rPr>
              <w:t>[  ]</w:t>
            </w:r>
            <w:proofErr w:type="gramEnd"/>
            <w:r>
              <w:rPr>
                <w:b/>
              </w:rPr>
              <w:t xml:space="preserve">     </w:t>
            </w:r>
            <w:r w:rsidRPr="00653AC4">
              <w:t>PM Only</w:t>
            </w:r>
            <w:r>
              <w:t xml:space="preserve"> </w:t>
            </w:r>
            <w:proofErr w:type="gramStart"/>
            <w:r w:rsidRPr="00F47D70">
              <w:rPr>
                <w:b/>
              </w:rPr>
              <w:t>[  ]</w:t>
            </w:r>
            <w:proofErr w:type="gramEnd"/>
            <w:r>
              <w:rPr>
                <w:b/>
              </w:rPr>
              <w:t xml:space="preserve">    </w:t>
            </w:r>
          </w:p>
          <w:p w14:paraId="31FEC2B7" w14:textId="29150760" w:rsidR="00653AC4" w:rsidRDefault="00653AC4" w:rsidP="00311470">
            <w:pPr>
              <w:rPr>
                <w:b/>
              </w:rPr>
            </w:pPr>
            <w:r w:rsidRPr="00653AC4">
              <w:rPr>
                <w:b/>
              </w:rPr>
              <w:t>AM</w:t>
            </w:r>
            <w:r>
              <w:t xml:space="preserve">   8:30 </w:t>
            </w:r>
            <w:proofErr w:type="gramStart"/>
            <w:r w:rsidRPr="00F47D70">
              <w:rPr>
                <w:b/>
              </w:rPr>
              <w:t>[  ]</w:t>
            </w:r>
            <w:proofErr w:type="gramEnd"/>
            <w:r>
              <w:rPr>
                <w:b/>
              </w:rPr>
              <w:t xml:space="preserve">     </w:t>
            </w:r>
            <w:r>
              <w:t xml:space="preserve">9:30 </w:t>
            </w:r>
            <w:proofErr w:type="gramStart"/>
            <w:r w:rsidRPr="00F47D70">
              <w:rPr>
                <w:b/>
              </w:rPr>
              <w:t>[  ]</w:t>
            </w:r>
            <w:proofErr w:type="gramEnd"/>
            <w:r>
              <w:rPr>
                <w:b/>
              </w:rPr>
              <w:t xml:space="preserve">     </w:t>
            </w:r>
            <w:r>
              <w:t xml:space="preserve">10:30 </w:t>
            </w:r>
            <w:proofErr w:type="gramStart"/>
            <w:r w:rsidRPr="00F47D70">
              <w:rPr>
                <w:b/>
              </w:rPr>
              <w:t>[  ]</w:t>
            </w:r>
            <w:proofErr w:type="gramEnd"/>
            <w:r>
              <w:rPr>
                <w:b/>
              </w:rPr>
              <w:t xml:space="preserve">     </w:t>
            </w:r>
            <w:r>
              <w:t xml:space="preserve">11:30 </w:t>
            </w:r>
            <w:proofErr w:type="gramStart"/>
            <w:r w:rsidRPr="00F47D70">
              <w:rPr>
                <w:b/>
              </w:rPr>
              <w:t>[  ]</w:t>
            </w:r>
            <w:proofErr w:type="gramEnd"/>
            <w:r>
              <w:rPr>
                <w:b/>
              </w:rPr>
              <w:t xml:space="preserve">   </w:t>
            </w:r>
          </w:p>
          <w:p w14:paraId="3371F5EC" w14:textId="1914D894" w:rsidR="00653AC4" w:rsidRPr="00653AC4" w:rsidRDefault="00653AC4" w:rsidP="00311470">
            <w:pPr>
              <w:rPr>
                <w:sz w:val="20"/>
                <w:szCs w:val="20"/>
              </w:rPr>
            </w:pPr>
            <w:r>
              <w:rPr>
                <w:b/>
              </w:rPr>
              <w:t xml:space="preserve">PM   </w:t>
            </w:r>
            <w:r>
              <w:t xml:space="preserve">1:00 </w:t>
            </w:r>
            <w:proofErr w:type="gramStart"/>
            <w:r w:rsidRPr="00F47D70">
              <w:rPr>
                <w:b/>
              </w:rPr>
              <w:t>[  ]</w:t>
            </w:r>
            <w:proofErr w:type="gramEnd"/>
            <w:r>
              <w:rPr>
                <w:b/>
              </w:rPr>
              <w:t xml:space="preserve">     </w:t>
            </w:r>
            <w:r>
              <w:t xml:space="preserve">2:00 </w:t>
            </w:r>
            <w:proofErr w:type="gramStart"/>
            <w:r w:rsidRPr="00F47D70">
              <w:rPr>
                <w:b/>
              </w:rPr>
              <w:t>[  ]</w:t>
            </w:r>
            <w:proofErr w:type="gramEnd"/>
            <w:r>
              <w:rPr>
                <w:b/>
              </w:rPr>
              <w:t xml:space="preserve">       </w:t>
            </w:r>
            <w:r>
              <w:t xml:space="preserve">3:00 </w:t>
            </w:r>
            <w:proofErr w:type="gramStart"/>
            <w:r w:rsidRPr="00F47D70">
              <w:rPr>
                <w:b/>
              </w:rPr>
              <w:t>[  ]</w:t>
            </w:r>
            <w:proofErr w:type="gramEnd"/>
            <w:r>
              <w:rPr>
                <w:b/>
              </w:rPr>
              <w:t xml:space="preserve">        </w:t>
            </w:r>
          </w:p>
        </w:tc>
        <w:tc>
          <w:tcPr>
            <w:tcW w:w="1620" w:type="dxa"/>
            <w:gridSpan w:val="6"/>
            <w:vAlign w:val="center"/>
          </w:tcPr>
          <w:p w14:paraId="2230807F" w14:textId="39191135" w:rsidR="00653AC4" w:rsidRDefault="00D920A4" w:rsidP="00653AC4">
            <w:pPr>
              <w:jc w:val="right"/>
              <w:rPr>
                <w:b/>
              </w:rPr>
            </w:pPr>
            <w:r>
              <w:rPr>
                <w:b/>
              </w:rPr>
              <w:t xml:space="preserve">Daily </w:t>
            </w:r>
            <w:r w:rsidR="00653AC4">
              <w:rPr>
                <w:b/>
              </w:rPr>
              <w:t>Meeting Length:</w:t>
            </w:r>
          </w:p>
        </w:tc>
        <w:tc>
          <w:tcPr>
            <w:tcW w:w="2610" w:type="dxa"/>
            <w:gridSpan w:val="4"/>
            <w:vAlign w:val="center"/>
          </w:tcPr>
          <w:p w14:paraId="4446218E" w14:textId="438EFC0D" w:rsidR="00653AC4" w:rsidRDefault="00653AC4" w:rsidP="00A85C96">
            <w:pPr>
              <w:rPr>
                <w:sz w:val="20"/>
                <w:szCs w:val="20"/>
              </w:rPr>
            </w:pPr>
            <w:r w:rsidRPr="00E160E7">
              <w:rPr>
                <w:sz w:val="20"/>
                <w:szCs w:val="20"/>
              </w:rPr>
              <w:t>50 min</w:t>
            </w:r>
            <w:r w:rsidR="00D920A4">
              <w:rPr>
                <w:sz w:val="20"/>
                <w:szCs w:val="20"/>
              </w:rPr>
              <w:t xml:space="preserve"> class</w:t>
            </w:r>
            <w:r w:rsidRPr="00E160E7">
              <w:rPr>
                <w:sz w:val="20"/>
                <w:szCs w:val="20"/>
              </w:rPr>
              <w:t xml:space="preserve"> </w:t>
            </w:r>
            <w:proofErr w:type="gramStart"/>
            <w:r w:rsidRPr="00E160E7">
              <w:rPr>
                <w:b/>
                <w:sz w:val="20"/>
                <w:szCs w:val="20"/>
              </w:rPr>
              <w:t>[  ]</w:t>
            </w:r>
            <w:proofErr w:type="gramEnd"/>
            <w:r w:rsidRPr="00E160E7">
              <w:rPr>
                <w:sz w:val="20"/>
                <w:szCs w:val="20"/>
              </w:rPr>
              <w:t xml:space="preserve">   </w:t>
            </w:r>
          </w:p>
          <w:p w14:paraId="71DDB5F9" w14:textId="45D1237E" w:rsidR="00653AC4" w:rsidRDefault="00653AC4" w:rsidP="00A85C96">
            <w:p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 </w:t>
            </w:r>
            <w:proofErr w:type="spellStart"/>
            <w:r>
              <w:rPr>
                <w:sz w:val="20"/>
                <w:szCs w:val="20"/>
              </w:rPr>
              <w:t>hr</w:t>
            </w:r>
            <w:proofErr w:type="spellEnd"/>
            <w:r>
              <w:rPr>
                <w:sz w:val="20"/>
                <w:szCs w:val="20"/>
              </w:rPr>
              <w:t xml:space="preserve"> 50</w:t>
            </w:r>
            <w:r w:rsidRPr="00E160E7">
              <w:rPr>
                <w:sz w:val="20"/>
                <w:szCs w:val="20"/>
              </w:rPr>
              <w:t xml:space="preserve"> min</w:t>
            </w:r>
            <w:r w:rsidR="00D920A4">
              <w:rPr>
                <w:sz w:val="20"/>
                <w:szCs w:val="20"/>
              </w:rPr>
              <w:t xml:space="preserve"> class</w:t>
            </w:r>
            <w:r w:rsidRPr="00E160E7">
              <w:rPr>
                <w:sz w:val="20"/>
                <w:szCs w:val="20"/>
              </w:rPr>
              <w:t xml:space="preserve"> </w:t>
            </w:r>
            <w:proofErr w:type="gramStart"/>
            <w:r w:rsidRPr="00E160E7">
              <w:rPr>
                <w:b/>
                <w:sz w:val="20"/>
                <w:szCs w:val="20"/>
              </w:rPr>
              <w:t>[  ]</w:t>
            </w:r>
            <w:proofErr w:type="gramEnd"/>
          </w:p>
          <w:p w14:paraId="26DC7E50" w14:textId="1E841FFD" w:rsidR="007A1DDE" w:rsidRPr="00E160E7" w:rsidRDefault="00A7119C" w:rsidP="00A85C9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="007A1DDE">
              <w:rPr>
                <w:sz w:val="20"/>
                <w:szCs w:val="20"/>
              </w:rPr>
              <w:t xml:space="preserve"> </w:t>
            </w:r>
            <w:proofErr w:type="spellStart"/>
            <w:r w:rsidR="007A1DDE">
              <w:rPr>
                <w:sz w:val="20"/>
                <w:szCs w:val="20"/>
              </w:rPr>
              <w:t>hr</w:t>
            </w:r>
            <w:proofErr w:type="spellEnd"/>
            <w:r w:rsidR="007A1DDE">
              <w:rPr>
                <w:sz w:val="20"/>
                <w:szCs w:val="20"/>
              </w:rPr>
              <w:t xml:space="preserve"> 50 min</w:t>
            </w:r>
            <w:r w:rsidR="00D920A4">
              <w:rPr>
                <w:sz w:val="20"/>
                <w:szCs w:val="20"/>
              </w:rPr>
              <w:t xml:space="preserve"> intensive</w:t>
            </w:r>
            <w:r w:rsidR="007A1DDE" w:rsidRPr="00E160E7">
              <w:rPr>
                <w:sz w:val="20"/>
                <w:szCs w:val="20"/>
              </w:rPr>
              <w:t xml:space="preserve"> </w:t>
            </w:r>
            <w:proofErr w:type="gramStart"/>
            <w:r w:rsidR="007A1DDE" w:rsidRPr="00E160E7">
              <w:rPr>
                <w:b/>
                <w:sz w:val="20"/>
                <w:szCs w:val="20"/>
              </w:rPr>
              <w:t>[  ]</w:t>
            </w:r>
            <w:proofErr w:type="gramEnd"/>
          </w:p>
        </w:tc>
      </w:tr>
      <w:tr w:rsidR="00F30059" w14:paraId="53086048" w14:textId="77777777" w:rsidTr="00163A84">
        <w:trPr>
          <w:trHeight w:val="332"/>
        </w:trPr>
        <w:tc>
          <w:tcPr>
            <w:tcW w:w="2160" w:type="dxa"/>
            <w:gridSpan w:val="2"/>
            <w:vAlign w:val="center"/>
          </w:tcPr>
          <w:p w14:paraId="04D3851D" w14:textId="266A527A" w:rsidR="00F30059" w:rsidRPr="00B37FA0" w:rsidRDefault="00F30059" w:rsidP="002F2D8F">
            <w:pPr>
              <w:jc w:val="right"/>
              <w:rPr>
                <w:b/>
              </w:rPr>
            </w:pPr>
            <w:r>
              <w:rPr>
                <w:b/>
              </w:rPr>
              <w:t>Max # Students:</w:t>
            </w:r>
          </w:p>
        </w:tc>
        <w:tc>
          <w:tcPr>
            <w:tcW w:w="1710" w:type="dxa"/>
            <w:gridSpan w:val="3"/>
            <w:vAlign w:val="center"/>
          </w:tcPr>
          <w:p w14:paraId="28F16F3E" w14:textId="48EDBB85" w:rsidR="00F30059" w:rsidRDefault="00F30059" w:rsidP="002F2D8F">
            <w:r>
              <w:t>(default</w:t>
            </w:r>
            <w:r w:rsidR="00653AC4">
              <w:t xml:space="preserve"> is 16</w:t>
            </w:r>
            <w:r>
              <w:t>)</w:t>
            </w:r>
          </w:p>
        </w:tc>
        <w:tc>
          <w:tcPr>
            <w:tcW w:w="2520" w:type="dxa"/>
            <w:gridSpan w:val="6"/>
            <w:vAlign w:val="center"/>
          </w:tcPr>
          <w:p w14:paraId="6EEA5482" w14:textId="27CEC466" w:rsidR="00F30059" w:rsidRPr="00F30059" w:rsidRDefault="00F30059" w:rsidP="002F2D8F">
            <w:pPr>
              <w:jc w:val="right"/>
              <w:rPr>
                <w:szCs w:val="28"/>
              </w:rPr>
            </w:pPr>
            <w:r w:rsidRPr="00F30059">
              <w:rPr>
                <w:b/>
                <w:szCs w:val="28"/>
              </w:rPr>
              <w:t>Classroom aide needed?</w:t>
            </w:r>
          </w:p>
        </w:tc>
        <w:tc>
          <w:tcPr>
            <w:tcW w:w="1530" w:type="dxa"/>
            <w:gridSpan w:val="5"/>
            <w:vAlign w:val="center"/>
          </w:tcPr>
          <w:p w14:paraId="09FDF2C8" w14:textId="606DECFF" w:rsidR="00F30059" w:rsidRDefault="00801220" w:rsidP="002F2D8F">
            <w:r>
              <w:t xml:space="preserve">Y </w:t>
            </w:r>
            <w:proofErr w:type="gramStart"/>
            <w:r w:rsidRPr="00801220">
              <w:rPr>
                <w:b/>
              </w:rPr>
              <w:t>[  ]</w:t>
            </w:r>
            <w:proofErr w:type="gramEnd"/>
            <w:r>
              <w:t xml:space="preserve">  N </w:t>
            </w:r>
            <w:proofErr w:type="gramStart"/>
            <w:r w:rsidRPr="00801220">
              <w:rPr>
                <w:b/>
              </w:rPr>
              <w:t>[  ]</w:t>
            </w:r>
            <w:proofErr w:type="gramEnd"/>
          </w:p>
        </w:tc>
        <w:tc>
          <w:tcPr>
            <w:tcW w:w="2700" w:type="dxa"/>
            <w:gridSpan w:val="7"/>
            <w:vAlign w:val="center"/>
          </w:tcPr>
          <w:p w14:paraId="30838F65" w14:textId="0AE8D180" w:rsidR="00F30059" w:rsidRDefault="00F30059" w:rsidP="002F2D8F">
            <w:r w:rsidRPr="00F30059">
              <w:rPr>
                <w:b/>
                <w:szCs w:val="28"/>
              </w:rPr>
              <w:t>At what # of students</w:t>
            </w:r>
            <w:r w:rsidR="00801220">
              <w:rPr>
                <w:b/>
                <w:szCs w:val="28"/>
              </w:rPr>
              <w:t xml:space="preserve"> (&gt;8)</w:t>
            </w:r>
            <w:r w:rsidRPr="00F30059">
              <w:rPr>
                <w:b/>
                <w:szCs w:val="28"/>
              </w:rPr>
              <w:t>?</w:t>
            </w:r>
          </w:p>
        </w:tc>
        <w:tc>
          <w:tcPr>
            <w:tcW w:w="990" w:type="dxa"/>
            <w:vAlign w:val="center"/>
          </w:tcPr>
          <w:p w14:paraId="68565504" w14:textId="773EFF25" w:rsidR="00F30059" w:rsidRDefault="00F30059" w:rsidP="002F2D8F"/>
        </w:tc>
      </w:tr>
      <w:tr w:rsidR="002F2D8F" w14:paraId="59EF2BEC" w14:textId="77777777" w:rsidTr="00163A84">
        <w:trPr>
          <w:trHeight w:val="288"/>
        </w:trPr>
        <w:tc>
          <w:tcPr>
            <w:tcW w:w="2160" w:type="dxa"/>
            <w:gridSpan w:val="2"/>
            <w:vAlign w:val="center"/>
          </w:tcPr>
          <w:p w14:paraId="5F5371C2" w14:textId="77777777" w:rsidR="002F2D8F" w:rsidRDefault="002F2D8F" w:rsidP="002F2D8F">
            <w:pPr>
              <w:jc w:val="right"/>
              <w:rPr>
                <w:b/>
              </w:rPr>
            </w:pPr>
            <w:r w:rsidRPr="003D11C6">
              <w:rPr>
                <w:b/>
              </w:rPr>
              <w:t>Class Description</w:t>
            </w:r>
            <w:r>
              <w:rPr>
                <w:b/>
              </w:rPr>
              <w:t xml:space="preserve"> for Website</w:t>
            </w:r>
            <w:r w:rsidRPr="003D11C6">
              <w:rPr>
                <w:b/>
              </w:rPr>
              <w:t>:</w:t>
            </w:r>
          </w:p>
          <w:p w14:paraId="1F3FF9B1" w14:textId="77777777" w:rsidR="002F2D8F" w:rsidRPr="003D11C6" w:rsidRDefault="002F2D8F" w:rsidP="002F2D8F">
            <w:pPr>
              <w:jc w:val="right"/>
              <w:rPr>
                <w:b/>
              </w:rPr>
            </w:pPr>
            <w:r>
              <w:rPr>
                <w:b/>
              </w:rPr>
              <w:t>(3-5 sentences)</w:t>
            </w:r>
          </w:p>
        </w:tc>
        <w:tc>
          <w:tcPr>
            <w:tcW w:w="9450" w:type="dxa"/>
            <w:gridSpan w:val="22"/>
            <w:vAlign w:val="center"/>
          </w:tcPr>
          <w:p w14:paraId="745AC973" w14:textId="519EF15F" w:rsidR="002F2D8F" w:rsidRDefault="00003E67" w:rsidP="002F2D8F">
            <w:r>
              <w:t>(</w:t>
            </w:r>
            <w:r w:rsidR="00290CEB">
              <w:t>write to the student – “you” will… etc.</w:t>
            </w:r>
            <w:r>
              <w:t>)</w:t>
            </w:r>
          </w:p>
        </w:tc>
      </w:tr>
      <w:tr w:rsidR="002F2D8F" w14:paraId="04AF5510" w14:textId="77777777" w:rsidTr="00163A84">
        <w:trPr>
          <w:trHeight w:val="288"/>
        </w:trPr>
        <w:tc>
          <w:tcPr>
            <w:tcW w:w="2160" w:type="dxa"/>
            <w:gridSpan w:val="2"/>
            <w:vAlign w:val="center"/>
          </w:tcPr>
          <w:p w14:paraId="4774F359" w14:textId="77777777" w:rsidR="002F2D8F" w:rsidRPr="00326C51" w:rsidRDefault="002F2D8F" w:rsidP="002F2D8F">
            <w:pPr>
              <w:jc w:val="right"/>
              <w:rPr>
                <w:b/>
              </w:rPr>
            </w:pPr>
            <w:r>
              <w:rPr>
                <w:b/>
              </w:rPr>
              <w:t>Class Objectives (list at least 3):</w:t>
            </w:r>
          </w:p>
        </w:tc>
        <w:tc>
          <w:tcPr>
            <w:tcW w:w="9450" w:type="dxa"/>
            <w:gridSpan w:val="22"/>
            <w:vAlign w:val="center"/>
          </w:tcPr>
          <w:p w14:paraId="6CA86569" w14:textId="77777777" w:rsidR="002F2D8F" w:rsidRDefault="002F2D8F" w:rsidP="002F2D8F">
            <w:r>
              <w:t>Students will learn (ex. To solve…, to design…, to evaluate…, to create…, to demonstrate…, etc.):</w:t>
            </w:r>
          </w:p>
          <w:p w14:paraId="1347634F" w14:textId="77777777" w:rsidR="002F2D8F" w:rsidRDefault="002F2D8F" w:rsidP="002F2D8F">
            <w:r>
              <w:t>1.</w:t>
            </w:r>
          </w:p>
          <w:p w14:paraId="34B99269" w14:textId="77777777" w:rsidR="002F2D8F" w:rsidRDefault="002F2D8F" w:rsidP="002F2D8F">
            <w:r>
              <w:t>2.</w:t>
            </w:r>
          </w:p>
          <w:p w14:paraId="4E328F46" w14:textId="77777777" w:rsidR="002F2D8F" w:rsidRDefault="002F2D8F" w:rsidP="002F2D8F">
            <w:r>
              <w:t>3.</w:t>
            </w:r>
          </w:p>
        </w:tc>
      </w:tr>
      <w:tr w:rsidR="00F23642" w14:paraId="28225206" w14:textId="77777777" w:rsidTr="00163A84">
        <w:trPr>
          <w:trHeight w:val="288"/>
        </w:trPr>
        <w:tc>
          <w:tcPr>
            <w:tcW w:w="2160" w:type="dxa"/>
            <w:gridSpan w:val="2"/>
            <w:vAlign w:val="center"/>
          </w:tcPr>
          <w:p w14:paraId="65C09B5C" w14:textId="2B78A912" w:rsidR="00F23642" w:rsidRDefault="00F23642" w:rsidP="00201AD2">
            <w:pPr>
              <w:jc w:val="right"/>
              <w:rPr>
                <w:b/>
              </w:rPr>
            </w:pPr>
            <w:r w:rsidRPr="00B838AB">
              <w:rPr>
                <w:b/>
              </w:rPr>
              <w:t xml:space="preserve">Classroom Equipment </w:t>
            </w:r>
            <w:r w:rsidR="00432131">
              <w:rPr>
                <w:b/>
              </w:rPr>
              <w:t>Requirements</w:t>
            </w:r>
            <w:r w:rsidRPr="00B838AB">
              <w:rPr>
                <w:b/>
              </w:rPr>
              <w:t>:</w:t>
            </w:r>
          </w:p>
        </w:tc>
        <w:tc>
          <w:tcPr>
            <w:tcW w:w="9450" w:type="dxa"/>
            <w:gridSpan w:val="22"/>
            <w:vAlign w:val="center"/>
          </w:tcPr>
          <w:p w14:paraId="55D1A6B1" w14:textId="65AEB357" w:rsidR="00F23642" w:rsidRDefault="00F23642" w:rsidP="00201AD2">
            <w:pPr>
              <w:rPr>
                <w:bCs/>
              </w:rPr>
            </w:pPr>
            <w:proofErr w:type="gramStart"/>
            <w:r w:rsidRPr="00801220">
              <w:rPr>
                <w:b/>
              </w:rPr>
              <w:t>[  ]</w:t>
            </w:r>
            <w:proofErr w:type="gramEnd"/>
            <w:r w:rsidRPr="000A766E">
              <w:rPr>
                <w:bCs/>
              </w:rPr>
              <w:t xml:space="preserve"> </w:t>
            </w:r>
            <w:r>
              <w:rPr>
                <w:bCs/>
              </w:rPr>
              <w:t>Computer/</w:t>
            </w:r>
            <w:r w:rsidRPr="000A766E">
              <w:rPr>
                <w:bCs/>
              </w:rPr>
              <w:t>Projector</w:t>
            </w:r>
            <w:proofErr w:type="gramStart"/>
            <w:r w:rsidRPr="000A766E">
              <w:rPr>
                <w:bCs/>
              </w:rPr>
              <w:t xml:space="preserve"> </w:t>
            </w:r>
            <w:r>
              <w:rPr>
                <w:bCs/>
              </w:rPr>
              <w:t xml:space="preserve">  </w:t>
            </w:r>
            <w:r w:rsidRPr="00801220">
              <w:rPr>
                <w:b/>
              </w:rPr>
              <w:t>[  ]</w:t>
            </w:r>
            <w:proofErr w:type="gramEnd"/>
            <w:r w:rsidRPr="000A766E">
              <w:rPr>
                <w:bCs/>
              </w:rPr>
              <w:t xml:space="preserve"> Student Computer</w:t>
            </w:r>
            <w:r>
              <w:rPr>
                <w:bCs/>
              </w:rPr>
              <w:t>s</w:t>
            </w:r>
            <w:r w:rsidRPr="000A766E">
              <w:rPr>
                <w:bCs/>
              </w:rPr>
              <w:t xml:space="preserve"> </w:t>
            </w:r>
            <w:proofErr w:type="gramStart"/>
            <w:r w:rsidRPr="00801220">
              <w:rPr>
                <w:b/>
              </w:rPr>
              <w:t>[  ]</w:t>
            </w:r>
            <w:proofErr w:type="gramEnd"/>
            <w:r w:rsidRPr="00801220">
              <w:rPr>
                <w:b/>
                <w:bCs/>
              </w:rPr>
              <w:t xml:space="preserve"> </w:t>
            </w:r>
            <w:r>
              <w:rPr>
                <w:bCs/>
              </w:rPr>
              <w:t xml:space="preserve">Outdoor Access </w:t>
            </w:r>
            <w:r w:rsidRPr="00653AC4">
              <w:rPr>
                <w:bCs/>
                <w:sz w:val="18"/>
              </w:rPr>
              <w:t>(tables, chairs, pop-ups available)</w:t>
            </w:r>
          </w:p>
          <w:p w14:paraId="29151062" w14:textId="29EA792E" w:rsidR="00F23642" w:rsidRDefault="00653AC4" w:rsidP="00201AD2">
            <w:proofErr w:type="gramStart"/>
            <w:r w:rsidRPr="00801220">
              <w:rPr>
                <w:b/>
              </w:rPr>
              <w:t>[  ]</w:t>
            </w:r>
            <w:proofErr w:type="gramEnd"/>
            <w:r w:rsidRPr="000A766E">
              <w:rPr>
                <w:bCs/>
              </w:rPr>
              <w:t xml:space="preserve"> Sink </w:t>
            </w:r>
            <w:proofErr w:type="gramStart"/>
            <w:r w:rsidRPr="000A766E">
              <w:rPr>
                <w:bCs/>
              </w:rPr>
              <w:t xml:space="preserve"> </w:t>
            </w:r>
            <w:r>
              <w:rPr>
                <w:bCs/>
              </w:rPr>
              <w:t xml:space="preserve">  </w:t>
            </w:r>
            <w:r w:rsidR="00F23642" w:rsidRPr="00801220">
              <w:rPr>
                <w:b/>
              </w:rPr>
              <w:t>[  ]</w:t>
            </w:r>
            <w:proofErr w:type="gramEnd"/>
            <w:r w:rsidR="00F23642" w:rsidRPr="00801220">
              <w:rPr>
                <w:b/>
                <w:bCs/>
              </w:rPr>
              <w:t xml:space="preserve"> </w:t>
            </w:r>
            <w:r w:rsidR="00F23642" w:rsidRPr="000A766E">
              <w:rPr>
                <w:bCs/>
              </w:rPr>
              <w:t xml:space="preserve">Other: </w:t>
            </w:r>
          </w:p>
        </w:tc>
      </w:tr>
      <w:tr w:rsidR="00201AD2" w14:paraId="3B1CBEC0" w14:textId="77777777" w:rsidTr="00163A84">
        <w:trPr>
          <w:trHeight w:val="288"/>
        </w:trPr>
        <w:tc>
          <w:tcPr>
            <w:tcW w:w="2160" w:type="dxa"/>
            <w:gridSpan w:val="2"/>
            <w:vAlign w:val="center"/>
          </w:tcPr>
          <w:p w14:paraId="32593EBC" w14:textId="22D1B309" w:rsidR="00201AD2" w:rsidRPr="00003E67" w:rsidRDefault="001C7DE5" w:rsidP="002F2D8F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Question(s) to Ask Students During Registration Process</w:t>
            </w:r>
            <w:r w:rsidR="00201AD2" w:rsidRPr="00003E67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9450" w:type="dxa"/>
            <w:gridSpan w:val="22"/>
            <w:vAlign w:val="center"/>
          </w:tcPr>
          <w:p w14:paraId="60D3155F" w14:textId="7E267BBB" w:rsidR="00201AD2" w:rsidRPr="001C7DE5" w:rsidRDefault="00201AD2" w:rsidP="002F2D8F">
            <w:pPr>
              <w:rPr>
                <w:sz w:val="20"/>
              </w:rPr>
            </w:pPr>
            <w:r w:rsidRPr="001C7DE5">
              <w:rPr>
                <w:sz w:val="20"/>
              </w:rPr>
              <w:t>(</w:t>
            </w:r>
            <w:proofErr w:type="gramStart"/>
            <w:r w:rsidRPr="001C7DE5">
              <w:rPr>
                <w:sz w:val="20"/>
              </w:rPr>
              <w:t>optional</w:t>
            </w:r>
            <w:proofErr w:type="gramEnd"/>
            <w:r w:rsidR="00510925" w:rsidRPr="001C7DE5">
              <w:rPr>
                <w:sz w:val="20"/>
              </w:rPr>
              <w:t>; ex. What instrument do you play</w:t>
            </w:r>
            <w:r w:rsidR="00750ED7" w:rsidRPr="001C7DE5">
              <w:rPr>
                <w:sz w:val="20"/>
              </w:rPr>
              <w:t>?</w:t>
            </w:r>
            <w:r w:rsidR="00510925" w:rsidRPr="001C7DE5">
              <w:rPr>
                <w:sz w:val="20"/>
              </w:rPr>
              <w:t xml:space="preserve"> or </w:t>
            </w:r>
            <w:proofErr w:type="gramStart"/>
            <w:r w:rsidR="00510925" w:rsidRPr="001C7DE5">
              <w:rPr>
                <w:sz w:val="20"/>
              </w:rPr>
              <w:t>Do</w:t>
            </w:r>
            <w:proofErr w:type="gramEnd"/>
            <w:r w:rsidR="00510925" w:rsidRPr="001C7DE5">
              <w:rPr>
                <w:sz w:val="20"/>
              </w:rPr>
              <w:t xml:space="preserve"> you have previous sewing</w:t>
            </w:r>
            <w:r w:rsidR="001C7DE5" w:rsidRPr="001C7DE5">
              <w:rPr>
                <w:sz w:val="20"/>
              </w:rPr>
              <w:t>, archery, etc.</w:t>
            </w:r>
            <w:r w:rsidR="00510925" w:rsidRPr="001C7DE5">
              <w:rPr>
                <w:sz w:val="20"/>
              </w:rPr>
              <w:t xml:space="preserve"> experience</w:t>
            </w:r>
            <w:r w:rsidR="00750ED7" w:rsidRPr="001C7DE5">
              <w:rPr>
                <w:sz w:val="20"/>
              </w:rPr>
              <w:t>?</w:t>
            </w:r>
            <w:r w:rsidRPr="001C7DE5">
              <w:rPr>
                <w:sz w:val="20"/>
              </w:rPr>
              <w:t>)</w:t>
            </w:r>
          </w:p>
          <w:p w14:paraId="24C88180" w14:textId="34E56EA9" w:rsidR="00801220" w:rsidRDefault="00801220" w:rsidP="00801220">
            <w:pPr>
              <w:pStyle w:val="ListParagraph"/>
              <w:numPr>
                <w:ilvl w:val="0"/>
                <w:numId w:val="4"/>
              </w:numPr>
            </w:pPr>
          </w:p>
        </w:tc>
      </w:tr>
      <w:tr w:rsidR="002F2D8F" w14:paraId="37615E4E" w14:textId="77777777" w:rsidTr="00AB3906">
        <w:trPr>
          <w:trHeight w:val="173"/>
        </w:trPr>
        <w:tc>
          <w:tcPr>
            <w:tcW w:w="11610" w:type="dxa"/>
            <w:gridSpan w:val="24"/>
            <w:shd w:val="clear" w:color="auto" w:fill="767171"/>
            <w:vAlign w:val="center"/>
          </w:tcPr>
          <w:p w14:paraId="555EF81D" w14:textId="77777777" w:rsidR="002F2D8F" w:rsidRPr="00AB3906" w:rsidRDefault="002F2D8F" w:rsidP="002F2D8F">
            <w:pPr>
              <w:jc w:val="center"/>
              <w:rPr>
                <w:b/>
                <w:color w:val="FFFFFF" w:themeColor="background1"/>
                <w:szCs w:val="2"/>
              </w:rPr>
            </w:pPr>
            <w:r w:rsidRPr="00AB3906">
              <w:rPr>
                <w:b/>
                <w:color w:val="FFFFFF" w:themeColor="background1"/>
                <w:szCs w:val="2"/>
              </w:rPr>
              <w:t>Community Programs will complete section below</w:t>
            </w:r>
          </w:p>
        </w:tc>
      </w:tr>
      <w:tr w:rsidR="002F2D8F" w14:paraId="07A91B83" w14:textId="77777777" w:rsidTr="77B9B256">
        <w:trPr>
          <w:trHeight w:val="288"/>
        </w:trPr>
        <w:tc>
          <w:tcPr>
            <w:tcW w:w="810" w:type="dxa"/>
            <w:vAlign w:val="center"/>
          </w:tcPr>
          <w:p w14:paraId="2D6BB426" w14:textId="77777777" w:rsidR="002F2D8F" w:rsidRPr="002908B1" w:rsidRDefault="002F2D8F" w:rsidP="002F2D8F">
            <w:pPr>
              <w:jc w:val="right"/>
              <w:rPr>
                <w:b/>
                <w:color w:val="FF0000"/>
              </w:rPr>
            </w:pPr>
            <w:r w:rsidRPr="00AB3906">
              <w:rPr>
                <w:b/>
                <w:color w:val="026D4D"/>
              </w:rPr>
              <w:t>R25 #:</w:t>
            </w:r>
          </w:p>
        </w:tc>
        <w:tc>
          <w:tcPr>
            <w:tcW w:w="1886" w:type="dxa"/>
            <w:gridSpan w:val="2"/>
            <w:vAlign w:val="center"/>
          </w:tcPr>
          <w:p w14:paraId="17EAD92B" w14:textId="77777777" w:rsidR="002F2D8F" w:rsidRPr="009D5052" w:rsidRDefault="002F2D8F" w:rsidP="002F2D8F">
            <w:pPr>
              <w:tabs>
                <w:tab w:val="right" w:leader="underscore" w:pos="10530"/>
              </w:tabs>
              <w:rPr>
                <w:color w:val="000000" w:themeColor="text1"/>
              </w:rPr>
            </w:pPr>
          </w:p>
        </w:tc>
        <w:tc>
          <w:tcPr>
            <w:tcW w:w="990" w:type="dxa"/>
            <w:vAlign w:val="center"/>
          </w:tcPr>
          <w:p w14:paraId="279A056A" w14:textId="77777777" w:rsidR="002F2D8F" w:rsidRPr="00AB3906" w:rsidRDefault="002F2D8F" w:rsidP="002F2D8F">
            <w:pPr>
              <w:jc w:val="right"/>
              <w:rPr>
                <w:b/>
                <w:color w:val="026D4D"/>
              </w:rPr>
            </w:pPr>
            <w:r w:rsidRPr="00AB3906">
              <w:rPr>
                <w:b/>
                <w:color w:val="026D4D"/>
              </w:rPr>
              <w:t>Room #:</w:t>
            </w:r>
          </w:p>
        </w:tc>
        <w:tc>
          <w:tcPr>
            <w:tcW w:w="1193" w:type="dxa"/>
            <w:gridSpan w:val="3"/>
            <w:vAlign w:val="center"/>
          </w:tcPr>
          <w:p w14:paraId="5ACE6F39" w14:textId="77777777" w:rsidR="002F2D8F" w:rsidRPr="009F3BF0" w:rsidRDefault="002F2D8F" w:rsidP="002F2D8F">
            <w:pPr>
              <w:rPr>
                <w:color w:val="000000" w:themeColor="text1"/>
              </w:rPr>
            </w:pPr>
          </w:p>
        </w:tc>
        <w:tc>
          <w:tcPr>
            <w:tcW w:w="1151" w:type="dxa"/>
            <w:gridSpan w:val="3"/>
            <w:vAlign w:val="center"/>
          </w:tcPr>
          <w:p w14:paraId="3C8DD4FE" w14:textId="77777777" w:rsidR="002F2D8F" w:rsidRPr="00AB3906" w:rsidRDefault="002F2D8F" w:rsidP="002F2D8F">
            <w:pPr>
              <w:jc w:val="right"/>
              <w:rPr>
                <w:b/>
                <w:color w:val="026D4D"/>
              </w:rPr>
            </w:pPr>
            <w:r w:rsidRPr="00AB3906">
              <w:rPr>
                <w:b/>
                <w:color w:val="026D4D"/>
              </w:rPr>
              <w:t>Class Fee:</w:t>
            </w:r>
          </w:p>
        </w:tc>
        <w:tc>
          <w:tcPr>
            <w:tcW w:w="739" w:type="dxa"/>
            <w:gridSpan w:val="3"/>
            <w:vAlign w:val="center"/>
          </w:tcPr>
          <w:p w14:paraId="2830F4B5" w14:textId="74AF37B6" w:rsidR="002F2D8F" w:rsidRPr="009F3BF0" w:rsidRDefault="002F2D8F" w:rsidP="002F2D8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$</w:t>
            </w:r>
          </w:p>
        </w:tc>
        <w:tc>
          <w:tcPr>
            <w:tcW w:w="1170" w:type="dxa"/>
            <w:gridSpan w:val="4"/>
            <w:vAlign w:val="center"/>
          </w:tcPr>
          <w:p w14:paraId="792894D3" w14:textId="3D6DB87A" w:rsidR="002F2D8F" w:rsidRPr="009F3BF0" w:rsidRDefault="002F2D8F" w:rsidP="00AB3906">
            <w:pPr>
              <w:jc w:val="right"/>
              <w:rPr>
                <w:color w:val="000000" w:themeColor="text1"/>
              </w:rPr>
            </w:pPr>
            <w:r w:rsidRPr="00AB3906">
              <w:rPr>
                <w:b/>
                <w:color w:val="026D4D"/>
              </w:rPr>
              <w:t>Materials</w:t>
            </w:r>
            <w:r w:rsidR="00AB3906">
              <w:rPr>
                <w:b/>
                <w:color w:val="026D4D"/>
              </w:rPr>
              <w:t>:</w:t>
            </w:r>
          </w:p>
        </w:tc>
        <w:tc>
          <w:tcPr>
            <w:tcW w:w="630" w:type="dxa"/>
            <w:gridSpan w:val="2"/>
            <w:vAlign w:val="center"/>
          </w:tcPr>
          <w:p w14:paraId="24E25106" w14:textId="15521971" w:rsidR="002F2D8F" w:rsidRPr="009F3BF0" w:rsidRDefault="002F2D8F" w:rsidP="002F2D8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$</w:t>
            </w:r>
          </w:p>
        </w:tc>
        <w:tc>
          <w:tcPr>
            <w:tcW w:w="1350" w:type="dxa"/>
            <w:gridSpan w:val="3"/>
            <w:vAlign w:val="center"/>
          </w:tcPr>
          <w:p w14:paraId="194B1C16" w14:textId="77777777" w:rsidR="002F2D8F" w:rsidRPr="00AB3906" w:rsidRDefault="002F2D8F" w:rsidP="002F2D8F">
            <w:pPr>
              <w:jc w:val="right"/>
              <w:rPr>
                <w:b/>
                <w:color w:val="026D4D"/>
              </w:rPr>
            </w:pPr>
            <w:proofErr w:type="spellStart"/>
            <w:r w:rsidRPr="00AB3906">
              <w:rPr>
                <w:b/>
                <w:color w:val="026D4D"/>
              </w:rPr>
              <w:t>ActiveNet</w:t>
            </w:r>
            <w:proofErr w:type="spellEnd"/>
            <w:r w:rsidRPr="00AB3906">
              <w:rPr>
                <w:b/>
                <w:color w:val="026D4D"/>
              </w:rPr>
              <w:t xml:space="preserve"> #:</w:t>
            </w:r>
          </w:p>
        </w:tc>
        <w:tc>
          <w:tcPr>
            <w:tcW w:w="1691" w:type="dxa"/>
            <w:gridSpan w:val="2"/>
            <w:vAlign w:val="center"/>
          </w:tcPr>
          <w:p w14:paraId="718147B7" w14:textId="77777777" w:rsidR="002F2D8F" w:rsidRPr="009D5052" w:rsidRDefault="002F2D8F" w:rsidP="002F2D8F">
            <w:pPr>
              <w:tabs>
                <w:tab w:val="right" w:leader="underscore" w:pos="10530"/>
              </w:tabs>
              <w:rPr>
                <w:color w:val="000000" w:themeColor="text1"/>
              </w:rPr>
            </w:pPr>
          </w:p>
        </w:tc>
      </w:tr>
      <w:tr w:rsidR="002F2D8F" w14:paraId="5F69A7D1" w14:textId="77777777" w:rsidTr="00163A84">
        <w:trPr>
          <w:trHeight w:val="288"/>
        </w:trPr>
        <w:tc>
          <w:tcPr>
            <w:tcW w:w="2160" w:type="dxa"/>
            <w:gridSpan w:val="2"/>
            <w:vAlign w:val="center"/>
          </w:tcPr>
          <w:p w14:paraId="7D9136F2" w14:textId="77777777" w:rsidR="002F2D8F" w:rsidRPr="00AB3906" w:rsidRDefault="002F2D8F" w:rsidP="002F2D8F">
            <w:pPr>
              <w:jc w:val="right"/>
              <w:rPr>
                <w:b/>
                <w:color w:val="026D4D"/>
              </w:rPr>
            </w:pPr>
            <w:r w:rsidRPr="00AB3906">
              <w:rPr>
                <w:b/>
                <w:color w:val="026D4D"/>
              </w:rPr>
              <w:t>Special Notes:</w:t>
            </w:r>
          </w:p>
        </w:tc>
        <w:tc>
          <w:tcPr>
            <w:tcW w:w="9450" w:type="dxa"/>
            <w:gridSpan w:val="22"/>
            <w:vAlign w:val="center"/>
          </w:tcPr>
          <w:p w14:paraId="46F5D142" w14:textId="77777777" w:rsidR="002F2D8F" w:rsidRPr="009D5052" w:rsidRDefault="002F2D8F" w:rsidP="002F2D8F">
            <w:pPr>
              <w:tabs>
                <w:tab w:val="right" w:leader="underscore" w:pos="10530"/>
              </w:tabs>
              <w:rPr>
                <w:color w:val="000000" w:themeColor="text1"/>
              </w:rPr>
            </w:pPr>
          </w:p>
        </w:tc>
      </w:tr>
      <w:tr w:rsidR="002F2D8F" w14:paraId="530751A5" w14:textId="77777777" w:rsidTr="00163A84">
        <w:trPr>
          <w:trHeight w:val="288"/>
        </w:trPr>
        <w:tc>
          <w:tcPr>
            <w:tcW w:w="2160" w:type="dxa"/>
            <w:gridSpan w:val="2"/>
            <w:vAlign w:val="center"/>
          </w:tcPr>
          <w:p w14:paraId="7357EAC5" w14:textId="77777777" w:rsidR="002F2D8F" w:rsidRPr="00AB3906" w:rsidRDefault="002F2D8F" w:rsidP="002F2D8F">
            <w:pPr>
              <w:jc w:val="right"/>
              <w:rPr>
                <w:b/>
                <w:color w:val="026D4D"/>
              </w:rPr>
            </w:pPr>
            <w:r w:rsidRPr="00AB3906">
              <w:rPr>
                <w:b/>
                <w:color w:val="026D4D"/>
              </w:rPr>
              <w:t>Notes for Receipt:</w:t>
            </w:r>
          </w:p>
        </w:tc>
        <w:tc>
          <w:tcPr>
            <w:tcW w:w="9450" w:type="dxa"/>
            <w:gridSpan w:val="22"/>
            <w:vAlign w:val="center"/>
          </w:tcPr>
          <w:p w14:paraId="0ED66C59" w14:textId="77777777" w:rsidR="002F2D8F" w:rsidRPr="009D5052" w:rsidRDefault="002F2D8F" w:rsidP="002F2D8F">
            <w:pPr>
              <w:tabs>
                <w:tab w:val="right" w:leader="underscore" w:pos="10530"/>
              </w:tabs>
              <w:rPr>
                <w:color w:val="000000" w:themeColor="text1"/>
              </w:rPr>
            </w:pPr>
          </w:p>
        </w:tc>
      </w:tr>
      <w:tr w:rsidR="00AB3906" w14:paraId="1201212E" w14:textId="77777777" w:rsidTr="00AB3906">
        <w:trPr>
          <w:trHeight w:val="288"/>
        </w:trPr>
        <w:tc>
          <w:tcPr>
            <w:tcW w:w="2160" w:type="dxa"/>
            <w:gridSpan w:val="2"/>
            <w:vAlign w:val="center"/>
          </w:tcPr>
          <w:p w14:paraId="521A4DF0" w14:textId="5A23D68C" w:rsidR="00AB3906" w:rsidRPr="00AB3906" w:rsidRDefault="00AB3906" w:rsidP="00AB3906">
            <w:pPr>
              <w:jc w:val="right"/>
              <w:rPr>
                <w:b/>
                <w:color w:val="026D4D"/>
              </w:rPr>
            </w:pPr>
            <w:r w:rsidRPr="00C309E2">
              <w:rPr>
                <w:b/>
                <w:color w:val="026D4D"/>
              </w:rPr>
              <w:t>CCI Completed:</w:t>
            </w:r>
          </w:p>
        </w:tc>
        <w:tc>
          <w:tcPr>
            <w:tcW w:w="1890" w:type="dxa"/>
            <w:gridSpan w:val="4"/>
            <w:vAlign w:val="center"/>
          </w:tcPr>
          <w:p w14:paraId="6612314F" w14:textId="77777777" w:rsidR="00AB3906" w:rsidRPr="009D5052" w:rsidRDefault="00AB3906" w:rsidP="00AB3906">
            <w:pPr>
              <w:tabs>
                <w:tab w:val="right" w:leader="underscore" w:pos="10530"/>
              </w:tabs>
              <w:rPr>
                <w:color w:val="000000" w:themeColor="text1"/>
              </w:rPr>
            </w:pPr>
          </w:p>
        </w:tc>
        <w:tc>
          <w:tcPr>
            <w:tcW w:w="1890" w:type="dxa"/>
            <w:gridSpan w:val="3"/>
            <w:vAlign w:val="center"/>
          </w:tcPr>
          <w:p w14:paraId="62FA998F" w14:textId="0C89AC9B" w:rsidR="00AB3906" w:rsidRPr="009D5052" w:rsidRDefault="00AB3906" w:rsidP="00AB3906">
            <w:pPr>
              <w:tabs>
                <w:tab w:val="right" w:leader="underscore" w:pos="10530"/>
              </w:tabs>
              <w:rPr>
                <w:color w:val="000000" w:themeColor="text1"/>
              </w:rPr>
            </w:pPr>
            <w:r w:rsidRPr="00C309E2">
              <w:rPr>
                <w:b/>
                <w:color w:val="026D4D"/>
              </w:rPr>
              <w:t>Entered in A</w:t>
            </w:r>
            <w:r>
              <w:rPr>
                <w:b/>
                <w:color w:val="026D4D"/>
              </w:rPr>
              <w:t>N</w:t>
            </w:r>
            <w:r w:rsidRPr="00C309E2">
              <w:rPr>
                <w:b/>
                <w:color w:val="026D4D"/>
              </w:rPr>
              <w:t>:</w:t>
            </w:r>
          </w:p>
        </w:tc>
        <w:tc>
          <w:tcPr>
            <w:tcW w:w="1890" w:type="dxa"/>
            <w:gridSpan w:val="6"/>
            <w:vAlign w:val="center"/>
          </w:tcPr>
          <w:p w14:paraId="42E1F870" w14:textId="77777777" w:rsidR="00AB3906" w:rsidRPr="009D5052" w:rsidRDefault="00AB3906" w:rsidP="00AB3906">
            <w:pPr>
              <w:tabs>
                <w:tab w:val="right" w:leader="underscore" w:pos="10530"/>
              </w:tabs>
              <w:rPr>
                <w:color w:val="000000" w:themeColor="text1"/>
              </w:rPr>
            </w:pPr>
          </w:p>
        </w:tc>
        <w:tc>
          <w:tcPr>
            <w:tcW w:w="1980" w:type="dxa"/>
            <w:gridSpan w:val="6"/>
            <w:vAlign w:val="center"/>
          </w:tcPr>
          <w:p w14:paraId="7204B355" w14:textId="18AF78D9" w:rsidR="00AB3906" w:rsidRPr="009D5052" w:rsidRDefault="00AB3906" w:rsidP="00AB3906">
            <w:pPr>
              <w:tabs>
                <w:tab w:val="right" w:leader="underscore" w:pos="10530"/>
              </w:tabs>
              <w:rPr>
                <w:color w:val="000000" w:themeColor="text1"/>
              </w:rPr>
            </w:pPr>
            <w:r w:rsidRPr="00C309E2">
              <w:rPr>
                <w:b/>
                <w:color w:val="026D4D"/>
              </w:rPr>
              <w:t xml:space="preserve">Put on </w:t>
            </w:r>
            <w:r>
              <w:rPr>
                <w:b/>
                <w:color w:val="026D4D"/>
              </w:rPr>
              <w:t xml:space="preserve">CP </w:t>
            </w:r>
            <w:r w:rsidRPr="00C309E2">
              <w:rPr>
                <w:b/>
                <w:color w:val="026D4D"/>
              </w:rPr>
              <w:t>Website:</w:t>
            </w:r>
          </w:p>
        </w:tc>
        <w:tc>
          <w:tcPr>
            <w:tcW w:w="1800" w:type="dxa"/>
            <w:gridSpan w:val="3"/>
            <w:vAlign w:val="center"/>
          </w:tcPr>
          <w:p w14:paraId="562CDC02" w14:textId="77777777" w:rsidR="00AB3906" w:rsidRPr="009D5052" w:rsidRDefault="00AB3906" w:rsidP="00AB3906">
            <w:pPr>
              <w:tabs>
                <w:tab w:val="right" w:leader="underscore" w:pos="10530"/>
              </w:tabs>
              <w:rPr>
                <w:color w:val="000000" w:themeColor="text1"/>
              </w:rPr>
            </w:pPr>
          </w:p>
        </w:tc>
      </w:tr>
      <w:tr w:rsidR="00201AD2" w14:paraId="677277DE" w14:textId="77777777" w:rsidTr="00163A84">
        <w:trPr>
          <w:trHeight w:val="288"/>
        </w:trPr>
        <w:tc>
          <w:tcPr>
            <w:tcW w:w="2160" w:type="dxa"/>
            <w:gridSpan w:val="2"/>
            <w:vAlign w:val="center"/>
          </w:tcPr>
          <w:p w14:paraId="2357F7F9" w14:textId="6B2F4D5E" w:rsidR="00201AD2" w:rsidRPr="00AB3906" w:rsidRDefault="00201AD2" w:rsidP="00201AD2">
            <w:pPr>
              <w:jc w:val="right"/>
              <w:rPr>
                <w:b/>
                <w:color w:val="026D4D"/>
              </w:rPr>
            </w:pPr>
            <w:r w:rsidRPr="00AB3906">
              <w:rPr>
                <w:b/>
                <w:color w:val="026D4D"/>
              </w:rPr>
              <w:t>Changes:</w:t>
            </w:r>
          </w:p>
        </w:tc>
        <w:tc>
          <w:tcPr>
            <w:tcW w:w="9450" w:type="dxa"/>
            <w:gridSpan w:val="22"/>
            <w:vAlign w:val="center"/>
          </w:tcPr>
          <w:p w14:paraId="00D0DB1C" w14:textId="77777777" w:rsidR="00201AD2" w:rsidRPr="009D5052" w:rsidRDefault="00201AD2" w:rsidP="00201AD2">
            <w:pPr>
              <w:tabs>
                <w:tab w:val="right" w:leader="underscore" w:pos="10530"/>
              </w:tabs>
              <w:rPr>
                <w:color w:val="000000" w:themeColor="text1"/>
              </w:rPr>
            </w:pPr>
          </w:p>
        </w:tc>
      </w:tr>
    </w:tbl>
    <w:p w14:paraId="53F55567" w14:textId="77777777" w:rsidR="00AF6C21" w:rsidRDefault="00AF6C21" w:rsidP="008C75E9">
      <w:pPr>
        <w:tabs>
          <w:tab w:val="left" w:pos="7515"/>
        </w:tabs>
      </w:pPr>
    </w:p>
    <w:sectPr w:rsidR="00AF6C21" w:rsidSect="00296CC1">
      <w:pgSz w:w="12240" w:h="15840"/>
      <w:pgMar w:top="450" w:right="180" w:bottom="720" w:left="4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B1A4D5" w14:textId="77777777" w:rsidR="00917F41" w:rsidRDefault="00917F41" w:rsidP="006029F0">
      <w:r>
        <w:separator/>
      </w:r>
    </w:p>
  </w:endnote>
  <w:endnote w:type="continuationSeparator" w:id="0">
    <w:p w14:paraId="3B5BAB17" w14:textId="77777777" w:rsidR="00917F41" w:rsidRDefault="00917F41" w:rsidP="006029F0">
      <w:r>
        <w:continuationSeparator/>
      </w:r>
    </w:p>
  </w:endnote>
  <w:endnote w:type="continuationNotice" w:id="1">
    <w:p w14:paraId="3663C726" w14:textId="77777777" w:rsidR="00917F41" w:rsidRDefault="00917F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26D992" w14:textId="77777777" w:rsidR="00917F41" w:rsidRDefault="00917F41" w:rsidP="006029F0">
      <w:r>
        <w:separator/>
      </w:r>
    </w:p>
  </w:footnote>
  <w:footnote w:type="continuationSeparator" w:id="0">
    <w:p w14:paraId="23E45605" w14:textId="77777777" w:rsidR="00917F41" w:rsidRDefault="00917F41" w:rsidP="006029F0">
      <w:r>
        <w:continuationSeparator/>
      </w:r>
    </w:p>
  </w:footnote>
  <w:footnote w:type="continuationNotice" w:id="1">
    <w:p w14:paraId="5B4DCAD8" w14:textId="77777777" w:rsidR="00917F41" w:rsidRDefault="00917F4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E7017F"/>
    <w:multiLevelType w:val="hybridMultilevel"/>
    <w:tmpl w:val="4C42F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4E32A0"/>
    <w:multiLevelType w:val="hybridMultilevel"/>
    <w:tmpl w:val="FF82A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0112FD"/>
    <w:multiLevelType w:val="hybridMultilevel"/>
    <w:tmpl w:val="59903DA4"/>
    <w:lvl w:ilvl="0" w:tplc="55B6B138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B530D8"/>
    <w:multiLevelType w:val="hybridMultilevel"/>
    <w:tmpl w:val="4AE48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0971358">
    <w:abstractNumId w:val="2"/>
  </w:num>
  <w:num w:numId="2" w16cid:durableId="1866284069">
    <w:abstractNumId w:val="1"/>
  </w:num>
  <w:num w:numId="3" w16cid:durableId="1899432841">
    <w:abstractNumId w:val="3"/>
  </w:num>
  <w:num w:numId="4" w16cid:durableId="17989908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MjQ2MTc2MjEzMLVQ0lEKTi0uzszPAymwqAUAm/6EvSwAAAA="/>
  </w:docVars>
  <w:rsids>
    <w:rsidRoot w:val="00FC3EF5"/>
    <w:rsid w:val="00000BE5"/>
    <w:rsid w:val="00003E67"/>
    <w:rsid w:val="000211DF"/>
    <w:rsid w:val="0002263C"/>
    <w:rsid w:val="00025A16"/>
    <w:rsid w:val="000313CE"/>
    <w:rsid w:val="000338F8"/>
    <w:rsid w:val="00036965"/>
    <w:rsid w:val="0006408D"/>
    <w:rsid w:val="00091CF2"/>
    <w:rsid w:val="0009588D"/>
    <w:rsid w:val="000C15BD"/>
    <w:rsid w:val="000C1833"/>
    <w:rsid w:val="000C68B8"/>
    <w:rsid w:val="000D46C4"/>
    <w:rsid w:val="00126070"/>
    <w:rsid w:val="00145B09"/>
    <w:rsid w:val="00146F17"/>
    <w:rsid w:val="00147D4C"/>
    <w:rsid w:val="00152057"/>
    <w:rsid w:val="00160D10"/>
    <w:rsid w:val="00163A84"/>
    <w:rsid w:val="00171566"/>
    <w:rsid w:val="00181BAD"/>
    <w:rsid w:val="00187806"/>
    <w:rsid w:val="00191D65"/>
    <w:rsid w:val="001B73DC"/>
    <w:rsid w:val="001C7DE5"/>
    <w:rsid w:val="001D4936"/>
    <w:rsid w:val="002018CE"/>
    <w:rsid w:val="00201AD2"/>
    <w:rsid w:val="00203B71"/>
    <w:rsid w:val="00216E85"/>
    <w:rsid w:val="002239AE"/>
    <w:rsid w:val="00235B34"/>
    <w:rsid w:val="0023617D"/>
    <w:rsid w:val="00236EB7"/>
    <w:rsid w:val="00253349"/>
    <w:rsid w:val="002908B1"/>
    <w:rsid w:val="00290CEB"/>
    <w:rsid w:val="00296CC1"/>
    <w:rsid w:val="002B2A65"/>
    <w:rsid w:val="002B62B0"/>
    <w:rsid w:val="002F2D8F"/>
    <w:rsid w:val="002F6BFB"/>
    <w:rsid w:val="003065BE"/>
    <w:rsid w:val="00311470"/>
    <w:rsid w:val="00326C51"/>
    <w:rsid w:val="0034401B"/>
    <w:rsid w:val="00357ACB"/>
    <w:rsid w:val="003600CB"/>
    <w:rsid w:val="00371DC2"/>
    <w:rsid w:val="00386D54"/>
    <w:rsid w:val="00394DD5"/>
    <w:rsid w:val="003C3EF6"/>
    <w:rsid w:val="003D11C6"/>
    <w:rsid w:val="00432131"/>
    <w:rsid w:val="00432E07"/>
    <w:rsid w:val="00454F42"/>
    <w:rsid w:val="00462E0C"/>
    <w:rsid w:val="004A1E69"/>
    <w:rsid w:val="004B172C"/>
    <w:rsid w:val="004E173F"/>
    <w:rsid w:val="00510925"/>
    <w:rsid w:val="00513335"/>
    <w:rsid w:val="00523A70"/>
    <w:rsid w:val="005356ED"/>
    <w:rsid w:val="0056368A"/>
    <w:rsid w:val="005800A9"/>
    <w:rsid w:val="005814CA"/>
    <w:rsid w:val="0059169C"/>
    <w:rsid w:val="00594B59"/>
    <w:rsid w:val="005A1B26"/>
    <w:rsid w:val="005B43A0"/>
    <w:rsid w:val="005D2E78"/>
    <w:rsid w:val="005F1D6C"/>
    <w:rsid w:val="006029F0"/>
    <w:rsid w:val="006425BE"/>
    <w:rsid w:val="00645C9C"/>
    <w:rsid w:val="00653AC4"/>
    <w:rsid w:val="0065413A"/>
    <w:rsid w:val="00662C53"/>
    <w:rsid w:val="00675280"/>
    <w:rsid w:val="00690B2E"/>
    <w:rsid w:val="006E3F0D"/>
    <w:rsid w:val="00722AC6"/>
    <w:rsid w:val="00723091"/>
    <w:rsid w:val="00750ED7"/>
    <w:rsid w:val="007534E4"/>
    <w:rsid w:val="00755241"/>
    <w:rsid w:val="007602EF"/>
    <w:rsid w:val="007630DD"/>
    <w:rsid w:val="00767641"/>
    <w:rsid w:val="00795596"/>
    <w:rsid w:val="007A1DDE"/>
    <w:rsid w:val="007A34A9"/>
    <w:rsid w:val="007B195F"/>
    <w:rsid w:val="007F6DA8"/>
    <w:rsid w:val="00801220"/>
    <w:rsid w:val="00804E09"/>
    <w:rsid w:val="00812034"/>
    <w:rsid w:val="0081278A"/>
    <w:rsid w:val="00812A3C"/>
    <w:rsid w:val="00822322"/>
    <w:rsid w:val="00837A0D"/>
    <w:rsid w:val="0084186C"/>
    <w:rsid w:val="0086289A"/>
    <w:rsid w:val="00885F23"/>
    <w:rsid w:val="008B0F00"/>
    <w:rsid w:val="008C5483"/>
    <w:rsid w:val="008C75E9"/>
    <w:rsid w:val="008D0144"/>
    <w:rsid w:val="008E6CEF"/>
    <w:rsid w:val="008F5A68"/>
    <w:rsid w:val="009144B7"/>
    <w:rsid w:val="00917F41"/>
    <w:rsid w:val="0094395E"/>
    <w:rsid w:val="00973174"/>
    <w:rsid w:val="00992F74"/>
    <w:rsid w:val="009A1A20"/>
    <w:rsid w:val="009B2872"/>
    <w:rsid w:val="009B4425"/>
    <w:rsid w:val="009C576D"/>
    <w:rsid w:val="009C59D4"/>
    <w:rsid w:val="009D5052"/>
    <w:rsid w:val="009F3BF0"/>
    <w:rsid w:val="00A56CDC"/>
    <w:rsid w:val="00A7119C"/>
    <w:rsid w:val="00A85C96"/>
    <w:rsid w:val="00A92535"/>
    <w:rsid w:val="00AA4AAE"/>
    <w:rsid w:val="00AB1840"/>
    <w:rsid w:val="00AB3906"/>
    <w:rsid w:val="00AD4D3A"/>
    <w:rsid w:val="00AE59C8"/>
    <w:rsid w:val="00AF6C21"/>
    <w:rsid w:val="00AF7887"/>
    <w:rsid w:val="00AF7A88"/>
    <w:rsid w:val="00B17FA9"/>
    <w:rsid w:val="00B3102A"/>
    <w:rsid w:val="00B34BA8"/>
    <w:rsid w:val="00B37FA0"/>
    <w:rsid w:val="00B5330E"/>
    <w:rsid w:val="00B6151A"/>
    <w:rsid w:val="00B9246E"/>
    <w:rsid w:val="00B9460C"/>
    <w:rsid w:val="00BC2FBE"/>
    <w:rsid w:val="00BE3FAE"/>
    <w:rsid w:val="00C032AF"/>
    <w:rsid w:val="00C20D6D"/>
    <w:rsid w:val="00C239B7"/>
    <w:rsid w:val="00C71D7D"/>
    <w:rsid w:val="00CA42B8"/>
    <w:rsid w:val="00D20ADD"/>
    <w:rsid w:val="00D361ED"/>
    <w:rsid w:val="00D60C6F"/>
    <w:rsid w:val="00D920A4"/>
    <w:rsid w:val="00DD7377"/>
    <w:rsid w:val="00DF1714"/>
    <w:rsid w:val="00E049A8"/>
    <w:rsid w:val="00E160E7"/>
    <w:rsid w:val="00E73C54"/>
    <w:rsid w:val="00E80A81"/>
    <w:rsid w:val="00E97C00"/>
    <w:rsid w:val="00EA1CCE"/>
    <w:rsid w:val="00EA2323"/>
    <w:rsid w:val="00EA2F8F"/>
    <w:rsid w:val="00EC7DFC"/>
    <w:rsid w:val="00F10E82"/>
    <w:rsid w:val="00F23642"/>
    <w:rsid w:val="00F30059"/>
    <w:rsid w:val="00F475D5"/>
    <w:rsid w:val="00F47D70"/>
    <w:rsid w:val="00F6357F"/>
    <w:rsid w:val="00F63B1E"/>
    <w:rsid w:val="00F8374D"/>
    <w:rsid w:val="00F8634E"/>
    <w:rsid w:val="00FB56CC"/>
    <w:rsid w:val="00FC3EF5"/>
    <w:rsid w:val="00FF0F60"/>
    <w:rsid w:val="0B76662B"/>
    <w:rsid w:val="19F2F56F"/>
    <w:rsid w:val="285C6FC2"/>
    <w:rsid w:val="323523CF"/>
    <w:rsid w:val="33DB90FE"/>
    <w:rsid w:val="3FA54C0B"/>
    <w:rsid w:val="439BBC15"/>
    <w:rsid w:val="482552AC"/>
    <w:rsid w:val="49A631B4"/>
    <w:rsid w:val="571649D5"/>
    <w:rsid w:val="77B9B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A12D27"/>
  <w15:docId w15:val="{283C2E5A-4D35-4F55-A054-35C98F6FC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C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C3EF5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le">
    <w:name w:val="Title"/>
    <w:basedOn w:val="Normal"/>
    <w:link w:val="TitleChar"/>
    <w:qFormat/>
    <w:rsid w:val="00B3102A"/>
    <w:pPr>
      <w:jc w:val="center"/>
    </w:pPr>
    <w:rPr>
      <w:rFonts w:ascii="Times New Roman" w:eastAsia="Times New Roman" w:hAnsi="Times New Roman" w:cs="Times New Roman"/>
      <w:i/>
      <w:sz w:val="20"/>
      <w:szCs w:val="20"/>
    </w:rPr>
  </w:style>
  <w:style w:type="character" w:customStyle="1" w:styleId="TitleChar">
    <w:name w:val="Title Char"/>
    <w:basedOn w:val="DefaultParagraphFont"/>
    <w:link w:val="Title"/>
    <w:rsid w:val="00B3102A"/>
    <w:rPr>
      <w:rFonts w:ascii="Times New Roman" w:eastAsia="Times New Roman" w:hAnsi="Times New Roman" w:cs="Times New Roman"/>
      <w:i/>
      <w:sz w:val="20"/>
      <w:szCs w:val="20"/>
    </w:rPr>
  </w:style>
  <w:style w:type="paragraph" w:styleId="Subtitle">
    <w:name w:val="Subtitle"/>
    <w:basedOn w:val="Normal"/>
    <w:link w:val="SubtitleChar"/>
    <w:qFormat/>
    <w:rsid w:val="00B3102A"/>
    <w:pPr>
      <w:jc w:val="center"/>
    </w:pPr>
    <w:rPr>
      <w:rFonts w:ascii="Times New Roman" w:eastAsia="Times New Roman" w:hAnsi="Times New Roman" w:cs="Times New Roman"/>
      <w:b/>
      <w:sz w:val="32"/>
      <w:szCs w:val="20"/>
    </w:rPr>
  </w:style>
  <w:style w:type="character" w:customStyle="1" w:styleId="SubtitleChar">
    <w:name w:val="Subtitle Char"/>
    <w:basedOn w:val="DefaultParagraphFont"/>
    <w:link w:val="Subtitle"/>
    <w:rsid w:val="00B3102A"/>
    <w:rPr>
      <w:rFonts w:ascii="Times New Roman" w:eastAsia="Times New Roman" w:hAnsi="Times New Roman" w:cs="Times New Roman"/>
      <w:b/>
      <w:sz w:val="32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08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08B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6029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029F0"/>
  </w:style>
  <w:style w:type="paragraph" w:styleId="Footer">
    <w:name w:val="footer"/>
    <w:basedOn w:val="Normal"/>
    <w:link w:val="FooterChar"/>
    <w:uiPriority w:val="99"/>
    <w:semiHidden/>
    <w:unhideWhenUsed/>
    <w:rsid w:val="006029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029F0"/>
  </w:style>
  <w:style w:type="character" w:styleId="Hyperlink">
    <w:name w:val="Hyperlink"/>
    <w:basedOn w:val="DefaultParagraphFont"/>
    <w:uiPriority w:val="99"/>
    <w:unhideWhenUsed/>
    <w:rsid w:val="00AF6C2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F6C21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F6357F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F6357F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ab053e9-6038-4088-8f92-e7376152bb4e">
      <Terms xmlns="http://schemas.microsoft.com/office/infopath/2007/PartnerControls"/>
    </lcf76f155ced4ddcb4097134ff3c332f>
    <TaxCatchAll xmlns="1b51915c-aa26-4834-939c-846a9599868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0263837EE45347AE7F817F2103F843" ma:contentTypeVersion="18" ma:contentTypeDescription="Create a new document." ma:contentTypeScope="" ma:versionID="4f0b7ff3de455a0921ebbf181be921cd">
  <xsd:schema xmlns:xsd="http://www.w3.org/2001/XMLSchema" xmlns:xs="http://www.w3.org/2001/XMLSchema" xmlns:p="http://schemas.microsoft.com/office/2006/metadata/properties" xmlns:ns2="fab053e9-6038-4088-8f92-e7376152bb4e" xmlns:ns3="1b51915c-aa26-4834-939c-846a95998686" targetNamespace="http://schemas.microsoft.com/office/2006/metadata/properties" ma:root="true" ma:fieldsID="0efe49f25cea6dd6946c6f5fbd63639f" ns2:_="" ns3:_="">
    <xsd:import namespace="fab053e9-6038-4088-8f92-e7376152bb4e"/>
    <xsd:import namespace="1b51915c-aa26-4834-939c-846a959986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b053e9-6038-4088-8f92-e7376152bb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4e8e8226-64c3-4ba6-a6a1-71c4ce6c917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51915c-aa26-4834-939c-846a9599868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806eb68-bcf4-47d4-93c9-d24456775929}" ma:internalName="TaxCatchAll" ma:showField="CatchAllData" ma:web="1b51915c-aa26-4834-939c-846a959986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7D816C-C84B-44EF-9EA2-3A29F306652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916D516-13B7-4CD6-BCF2-8C21DBC38D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7D12C8-B8FF-4C00-B91F-BDAF40020AB0}">
  <ds:schemaRefs>
    <ds:schemaRef ds:uri="http://schemas.microsoft.com/office/2006/metadata/properties"/>
    <ds:schemaRef ds:uri="http://schemas.microsoft.com/office/infopath/2007/PartnerControls"/>
    <ds:schemaRef ds:uri="fab053e9-6038-4088-8f92-e7376152bb4e"/>
    <ds:schemaRef ds:uri="1b51915c-aa26-4834-939c-846a95998686"/>
  </ds:schemaRefs>
</ds:datastoreItem>
</file>

<file path=customXml/itemProps4.xml><?xml version="1.0" encoding="utf-8"?>
<ds:datastoreItem xmlns:ds="http://schemas.openxmlformats.org/officeDocument/2006/customXml" ds:itemID="{6891BD0C-F94B-4085-9162-44F24275E1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b053e9-6038-4088-8f92-e7376152bb4e"/>
    <ds:schemaRef ds:uri="1b51915c-aa26-4834-939c-846a959986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84</Words>
  <Characters>1789</Characters>
  <Application>Microsoft Office Word</Application>
  <DocSecurity>0</DocSecurity>
  <Lines>147</Lines>
  <Paragraphs>95</Paragraphs>
  <ScaleCrop>false</ScaleCrop>
  <Company>Cuesta College</Company>
  <LinksUpToDate>false</LinksUpToDate>
  <CharactersWithSpaces>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illip_martin</dc:creator>
  <cp:lastModifiedBy>Frankie Maldonado</cp:lastModifiedBy>
  <cp:revision>48</cp:revision>
  <cp:lastPrinted>2013-09-05T17:02:00Z</cp:lastPrinted>
  <dcterms:created xsi:type="dcterms:W3CDTF">2020-12-16T18:02:00Z</dcterms:created>
  <dcterms:modified xsi:type="dcterms:W3CDTF">2026-01-12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0263837EE45347AE7F817F2103F843</vt:lpwstr>
  </property>
  <property fmtid="{D5CDD505-2E9C-101B-9397-08002B2CF9AE}" pid="3" name="MediaServiceImageTags">
    <vt:lpwstr/>
  </property>
</Properties>
</file>